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D11" w:rsidRPr="00C26185" w:rsidRDefault="00897D11" w:rsidP="00C50A9D">
      <w:pPr>
        <w:pStyle w:val="ANMheading1"/>
        <w:spacing w:before="200"/>
      </w:pPr>
      <w:r w:rsidRPr="00C26185">
        <w:t>Supplementary Material S1</w:t>
      </w:r>
    </w:p>
    <w:p w:rsidR="00897D11" w:rsidRPr="00C26185" w:rsidRDefault="00897D11" w:rsidP="00897D11">
      <w:pPr>
        <w:pStyle w:val="ANMapapertitle"/>
        <w:rPr>
          <w:b w:val="0"/>
          <w:vertAlign w:val="superscript"/>
        </w:rPr>
      </w:pPr>
      <w:r w:rsidRPr="00C26185">
        <w:rPr>
          <w:b w:val="0"/>
        </w:rPr>
        <w:t xml:space="preserve">Review: Endocrine pathways to regulate calcium homeostasis around parturition and the prevention of </w:t>
      </w:r>
      <w:proofErr w:type="spellStart"/>
      <w:r w:rsidRPr="00C26185">
        <w:rPr>
          <w:b w:val="0"/>
        </w:rPr>
        <w:t>hypocalcemia</w:t>
      </w:r>
      <w:proofErr w:type="spellEnd"/>
      <w:r w:rsidRPr="00C26185">
        <w:rPr>
          <w:b w:val="0"/>
        </w:rPr>
        <w:t xml:space="preserve"> in </w:t>
      </w:r>
      <w:proofErr w:type="spellStart"/>
      <w:r w:rsidRPr="00C26185">
        <w:rPr>
          <w:b w:val="0"/>
        </w:rPr>
        <w:t>periparturient</w:t>
      </w:r>
      <w:proofErr w:type="spellEnd"/>
      <w:r w:rsidRPr="00C26185">
        <w:rPr>
          <w:b w:val="0"/>
        </w:rPr>
        <w:t xml:space="preserve"> dairy cows. Lorenzo E. Hernández-Castellano, Laura L. Hernandez and Rupert M. </w:t>
      </w:r>
      <w:proofErr w:type="spellStart"/>
      <w:r w:rsidRPr="00C26185">
        <w:rPr>
          <w:b w:val="0"/>
        </w:rPr>
        <w:t>Bruckmaier</w:t>
      </w:r>
      <w:proofErr w:type="spellEnd"/>
      <w:r w:rsidRPr="00C26185">
        <w:rPr>
          <w:b w:val="0"/>
        </w:rPr>
        <w:t>. ANIMAL.</w:t>
      </w:r>
    </w:p>
    <w:p w:rsidR="00897D11" w:rsidRPr="00C26185" w:rsidRDefault="00897D11" w:rsidP="00897D11">
      <w:pPr>
        <w:rPr>
          <w:lang w:val="en-GB" w:eastAsia="fr-FR"/>
        </w:rPr>
      </w:pPr>
    </w:p>
    <w:p w:rsidR="00BD5925" w:rsidRPr="00C26185" w:rsidRDefault="00C50A9D" w:rsidP="00C50A9D">
      <w:pPr>
        <w:pStyle w:val="ANMheading1"/>
        <w:spacing w:before="200"/>
      </w:pPr>
      <w:r w:rsidRPr="00C26185">
        <w:t>Supplementary references</w:t>
      </w:r>
    </w:p>
    <w:p w:rsidR="00C50A9D" w:rsidRPr="00C26185" w:rsidRDefault="00C50A9D" w:rsidP="00C50A9D">
      <w:pPr>
        <w:pStyle w:val="ANMReferences"/>
      </w:pPr>
      <w:r w:rsidRPr="00C26185">
        <w:t xml:space="preserve">Bauman DE and Currie WB 1980. Partitioning of nutrients during pregnancy and lactation: a review of mechanisms involving homeostasis and </w:t>
      </w:r>
      <w:proofErr w:type="spellStart"/>
      <w:r w:rsidRPr="00C26185">
        <w:t>homeorhesis</w:t>
      </w:r>
      <w:proofErr w:type="spellEnd"/>
      <w:r w:rsidRPr="00C26185">
        <w:t>. Journal of Dairy Science 63, 1514-1529.</w:t>
      </w:r>
    </w:p>
    <w:p w:rsidR="00C50A9D" w:rsidRPr="00C26185" w:rsidRDefault="00C50A9D" w:rsidP="00C50A9D">
      <w:pPr>
        <w:pStyle w:val="ANMReferences"/>
      </w:pPr>
      <w:r w:rsidRPr="00C26185">
        <w:t xml:space="preserve">Belanger LF and </w:t>
      </w:r>
      <w:proofErr w:type="spellStart"/>
      <w:r w:rsidRPr="00C26185">
        <w:t>Migicovsky</w:t>
      </w:r>
      <w:proofErr w:type="spellEnd"/>
      <w:r w:rsidRPr="00C26185">
        <w:t xml:space="preserve"> BB 1963. Histochemical Evidence of Proteolysis in Bone - Influence of </w:t>
      </w:r>
      <w:proofErr w:type="spellStart"/>
      <w:r w:rsidRPr="00C26185">
        <w:t>Parathormone</w:t>
      </w:r>
      <w:proofErr w:type="spellEnd"/>
      <w:r w:rsidRPr="00C26185">
        <w:t xml:space="preserve">. Journal of </w:t>
      </w:r>
      <w:proofErr w:type="spellStart"/>
      <w:r w:rsidRPr="00C26185">
        <w:t>Histochemistry</w:t>
      </w:r>
      <w:proofErr w:type="spellEnd"/>
      <w:r w:rsidRPr="00C26185">
        <w:t xml:space="preserve"> &amp; </w:t>
      </w:r>
      <w:proofErr w:type="spellStart"/>
      <w:r w:rsidRPr="00C26185">
        <w:t>Cytochemistry</w:t>
      </w:r>
      <w:proofErr w:type="spellEnd"/>
      <w:r w:rsidRPr="00C26185">
        <w:t xml:space="preserve"> 11, 734-</w:t>
      </w:r>
      <w:r w:rsidR="00EB3245" w:rsidRPr="00C26185">
        <w:t>737.</w:t>
      </w:r>
    </w:p>
    <w:p w:rsidR="00C50A9D" w:rsidRPr="00C26185" w:rsidRDefault="00C50A9D" w:rsidP="00C50A9D">
      <w:pPr>
        <w:pStyle w:val="ANMReferences"/>
      </w:pPr>
      <w:r w:rsidRPr="00C26185">
        <w:t xml:space="preserve">Blake RW, </w:t>
      </w:r>
      <w:proofErr w:type="spellStart"/>
      <w:r w:rsidRPr="00C26185">
        <w:t>Custodio</w:t>
      </w:r>
      <w:proofErr w:type="spellEnd"/>
      <w:r w:rsidRPr="00C26185">
        <w:t xml:space="preserve"> AA and Howard WH 1986. Comparative Feed-Efficiency of Holstein and Jersey Cows. Journal of Dairy Science 69, 1302-1308.</w:t>
      </w:r>
    </w:p>
    <w:p w:rsidR="00C50A9D" w:rsidRPr="00C26185" w:rsidRDefault="00C50A9D" w:rsidP="00C50A9D">
      <w:pPr>
        <w:pStyle w:val="ANMReferences"/>
      </w:pPr>
      <w:r w:rsidRPr="00C26185">
        <w:t xml:space="preserve">Block E 1988. The response to the balance of major minerals by the dairy cow. In Nutrition and </w:t>
      </w:r>
      <w:r w:rsidR="007D7DF1" w:rsidRPr="00C26185">
        <w:t>l</w:t>
      </w:r>
      <w:r w:rsidRPr="00C26185">
        <w:t xml:space="preserve">actation in the </w:t>
      </w:r>
      <w:r w:rsidR="007D7DF1" w:rsidRPr="00C26185">
        <w:t>d</w:t>
      </w:r>
      <w:r w:rsidRPr="00C26185">
        <w:t xml:space="preserve">airy </w:t>
      </w:r>
      <w:r w:rsidR="007D7DF1" w:rsidRPr="00C26185">
        <w:t>c</w:t>
      </w:r>
      <w:r w:rsidRPr="00C26185">
        <w:t>ow (e</w:t>
      </w:r>
      <w:r w:rsidR="00B021EE" w:rsidRPr="00C26185">
        <w:t xml:space="preserve">d. PC </w:t>
      </w:r>
      <w:proofErr w:type="spellStart"/>
      <w:r w:rsidR="00B021EE" w:rsidRPr="00C26185">
        <w:t>Garnsworthy</w:t>
      </w:r>
      <w:proofErr w:type="spellEnd"/>
      <w:r w:rsidR="00B021EE" w:rsidRPr="00C26185">
        <w:t>), pp. 119-134.</w:t>
      </w:r>
      <w:r w:rsidRPr="00C26185">
        <w:t xml:space="preserve"> Butterworth-Heinemann</w:t>
      </w:r>
      <w:r w:rsidR="002B464F" w:rsidRPr="00C26185">
        <w:t>, Oxford, UK</w:t>
      </w:r>
      <w:r w:rsidRPr="00C26185">
        <w:t>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Brommage</w:t>
      </w:r>
      <w:proofErr w:type="spellEnd"/>
      <w:r w:rsidRPr="00C26185">
        <w:t xml:space="preserve"> R and DeLuca HF 1985. Evidence that 1</w:t>
      </w:r>
      <w:proofErr w:type="gramStart"/>
      <w:r w:rsidRPr="00C26185">
        <w:t>,25</w:t>
      </w:r>
      <w:proofErr w:type="gramEnd"/>
      <w:r w:rsidRPr="00C26185">
        <w:t>-dihydroxyvitamin D3 is the physiologically active metabolite of vitamin D3. Endocrine Reviews 6, 491-511.</w:t>
      </w:r>
    </w:p>
    <w:p w:rsidR="00C50A9D" w:rsidRPr="00C26185" w:rsidRDefault="00C50A9D" w:rsidP="00C50A9D">
      <w:pPr>
        <w:pStyle w:val="ANMReferences"/>
      </w:pPr>
      <w:r w:rsidRPr="00C26185">
        <w:t>Brown EM 1991. Extracellular Ca2+ sensing, regulation of parathyroid cell function, and role of Ca2+ and other ions as extracellular (first) messengers. Physiological</w:t>
      </w:r>
      <w:r w:rsidR="008879CE" w:rsidRPr="00C26185">
        <w:t xml:space="preserve"> </w:t>
      </w:r>
      <w:r w:rsidRPr="00C26185">
        <w:t>Reviews 71, 371-411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Caixeta</w:t>
      </w:r>
      <w:proofErr w:type="spellEnd"/>
      <w:r w:rsidRPr="00C26185">
        <w:t xml:space="preserve"> LS, </w:t>
      </w:r>
      <w:proofErr w:type="spellStart"/>
      <w:r w:rsidRPr="00C26185">
        <w:t>Ospina</w:t>
      </w:r>
      <w:proofErr w:type="spellEnd"/>
      <w:r w:rsidRPr="00C26185">
        <w:t xml:space="preserve"> PA, Capel MB and </w:t>
      </w:r>
      <w:proofErr w:type="spellStart"/>
      <w:r w:rsidRPr="00C26185">
        <w:t>Nydam</w:t>
      </w:r>
      <w:proofErr w:type="spellEnd"/>
      <w:r w:rsidRPr="00C26185">
        <w:t xml:space="preserve"> DV 2017. Association between subclinical </w:t>
      </w:r>
      <w:proofErr w:type="spellStart"/>
      <w:r w:rsidRPr="00C26185">
        <w:t>hypocalcemia</w:t>
      </w:r>
      <w:proofErr w:type="spellEnd"/>
      <w:r w:rsidRPr="00C26185">
        <w:t xml:space="preserve"> in the first 3 days of lactation and reproductive performance of dairy cows. </w:t>
      </w:r>
      <w:proofErr w:type="spellStart"/>
      <w:r w:rsidRPr="00C26185">
        <w:t>Theriogenology</w:t>
      </w:r>
      <w:proofErr w:type="spellEnd"/>
      <w:r w:rsidRPr="00C26185">
        <w:t xml:space="preserve"> 94, 1-7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lastRenderedPageBreak/>
        <w:t>Capen</w:t>
      </w:r>
      <w:proofErr w:type="spellEnd"/>
      <w:r w:rsidRPr="00C26185">
        <w:t xml:space="preserve"> CC, Cole CR and Hibbs JW 1966. The pathology of </w:t>
      </w:r>
      <w:proofErr w:type="spellStart"/>
      <w:r w:rsidRPr="00C26185">
        <w:t>hypervitaminosis</w:t>
      </w:r>
      <w:proofErr w:type="spellEnd"/>
      <w:r w:rsidRPr="00C26185">
        <w:t xml:space="preserve"> D in cattle. Veterinary Pathology 3, 350-378.</w:t>
      </w:r>
    </w:p>
    <w:p w:rsidR="00C50A9D" w:rsidRPr="00C26185" w:rsidRDefault="00C50A9D" w:rsidP="00C50A9D">
      <w:pPr>
        <w:pStyle w:val="ANMReferences"/>
      </w:pPr>
      <w:r w:rsidRPr="00C26185">
        <w:t>Capper JL and Cady RA 2012. A comparison of the environmental impact of Jersey compared with Holstein milk for cheese production. Journal of Dairy Science 95, 165-176.</w:t>
      </w:r>
    </w:p>
    <w:p w:rsidR="00C50A9D" w:rsidRPr="00C26185" w:rsidRDefault="00C50A9D" w:rsidP="00C50A9D">
      <w:pPr>
        <w:pStyle w:val="ANMReferences"/>
      </w:pPr>
      <w:r w:rsidRPr="00C26185">
        <w:t xml:space="preserve">Charbonneau E, </w:t>
      </w:r>
      <w:proofErr w:type="spellStart"/>
      <w:r w:rsidRPr="00C26185">
        <w:t>Pellerin</w:t>
      </w:r>
      <w:proofErr w:type="spellEnd"/>
      <w:r w:rsidRPr="00C26185">
        <w:t xml:space="preserve"> D and </w:t>
      </w:r>
      <w:proofErr w:type="spellStart"/>
      <w:r w:rsidRPr="00C26185">
        <w:t>Oetzel</w:t>
      </w:r>
      <w:proofErr w:type="spellEnd"/>
      <w:r w:rsidRPr="00C26185">
        <w:t xml:space="preserve"> GR 2006. Impact of lowering dietary cation-anion difference in </w:t>
      </w:r>
      <w:proofErr w:type="spellStart"/>
      <w:r w:rsidRPr="00C26185">
        <w:t>nonlactating</w:t>
      </w:r>
      <w:proofErr w:type="spellEnd"/>
      <w:r w:rsidRPr="00C26185">
        <w:t xml:space="preserve"> dairy cows: a meta-analysis. Journal of Dairy Science 89, 537-548.</w:t>
      </w:r>
    </w:p>
    <w:p w:rsidR="00C50A9D" w:rsidRPr="00C26185" w:rsidRDefault="00C50A9D" w:rsidP="00C50A9D">
      <w:pPr>
        <w:pStyle w:val="ANMReferences"/>
      </w:pPr>
      <w:r w:rsidRPr="00C26185">
        <w:t xml:space="preserve">Christakos S, </w:t>
      </w:r>
      <w:proofErr w:type="spellStart"/>
      <w:r w:rsidRPr="00C26185">
        <w:t>Dhawan</w:t>
      </w:r>
      <w:proofErr w:type="spellEnd"/>
      <w:r w:rsidRPr="00C26185">
        <w:t xml:space="preserve"> P, Porta A, </w:t>
      </w:r>
      <w:proofErr w:type="spellStart"/>
      <w:r w:rsidRPr="00C26185">
        <w:t>Mady</w:t>
      </w:r>
      <w:proofErr w:type="spellEnd"/>
      <w:r w:rsidRPr="00C26185">
        <w:t xml:space="preserve"> LJ and Seth T 2011. Vitamin D and intestinal calcium absorption. Molecular and Cellular Endocrinology</w:t>
      </w:r>
      <w:r w:rsidRPr="00C26185" w:rsidDel="00655471">
        <w:t xml:space="preserve"> </w:t>
      </w:r>
      <w:r w:rsidRPr="00C26185">
        <w:t>347, 25-29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Classen</w:t>
      </w:r>
      <w:proofErr w:type="spellEnd"/>
      <w:r w:rsidRPr="00C26185">
        <w:t xml:space="preserve"> H-G, Fischer G, Jacob R, Marx J, </w:t>
      </w:r>
      <w:proofErr w:type="spellStart"/>
      <w:r w:rsidRPr="00C26185">
        <w:t>Schimatschek</w:t>
      </w:r>
      <w:proofErr w:type="spellEnd"/>
      <w:r w:rsidRPr="00C26185">
        <w:t xml:space="preserve"> H and Stein C 1986. </w:t>
      </w:r>
      <w:proofErr w:type="spellStart"/>
      <w:r w:rsidRPr="00C26185">
        <w:t>Prenecrotic</w:t>
      </w:r>
      <w:proofErr w:type="spellEnd"/>
      <w:r w:rsidRPr="00C26185">
        <w:t xml:space="preserve"> electrolyte alterations of the adrenergic </w:t>
      </w:r>
      <w:proofErr w:type="spellStart"/>
      <w:r w:rsidRPr="00C26185">
        <w:t>cardiopathy</w:t>
      </w:r>
      <w:proofErr w:type="spellEnd"/>
      <w:r w:rsidRPr="00C26185">
        <w:t>: potentiation by magnesium depletion and prevention by high dietary m</w:t>
      </w:r>
      <w:r w:rsidR="008879CE" w:rsidRPr="00C26185">
        <w:t>agnesium levels and verapamil.</w:t>
      </w:r>
      <w:r w:rsidRPr="00C26185">
        <w:t xml:space="preserve"> Magnesium Bulletin 8, 82-92.</w:t>
      </w:r>
    </w:p>
    <w:p w:rsidR="001B0017" w:rsidRPr="00C26185" w:rsidRDefault="001B0017" w:rsidP="00C50A9D">
      <w:pPr>
        <w:pStyle w:val="ANMReferences"/>
      </w:pPr>
      <w:proofErr w:type="spellStart"/>
      <w:r w:rsidRPr="00C26185">
        <w:t>Cohrs</w:t>
      </w:r>
      <w:proofErr w:type="spellEnd"/>
      <w:r w:rsidRPr="00C26185">
        <w:t xml:space="preserve"> I, Wilkens MR and </w:t>
      </w:r>
      <w:proofErr w:type="spellStart"/>
      <w:r w:rsidRPr="00C26185">
        <w:t>Grunberg</w:t>
      </w:r>
      <w:proofErr w:type="spellEnd"/>
      <w:r w:rsidRPr="00C26185">
        <w:t xml:space="preserve"> W 2018. Short communication: Effect of dietary phosphorus deprivation in late gestation and early lactation on the calcium homeostasis of </w:t>
      </w:r>
      <w:proofErr w:type="spellStart"/>
      <w:r w:rsidRPr="00C26185">
        <w:t>periparturient</w:t>
      </w:r>
      <w:proofErr w:type="spellEnd"/>
      <w:r w:rsidRPr="00C26185">
        <w:t xml:space="preserve"> dairy cows. Journal of Dairy Science 101, 9591-9598.</w:t>
      </w:r>
    </w:p>
    <w:p w:rsidR="00C50A9D" w:rsidRPr="00C26185" w:rsidRDefault="00C50A9D" w:rsidP="00C50A9D">
      <w:pPr>
        <w:pStyle w:val="ANMReferences"/>
      </w:pPr>
      <w:r w:rsidRPr="00C26185">
        <w:t xml:space="preserve">Compton CW, </w:t>
      </w:r>
      <w:proofErr w:type="spellStart"/>
      <w:r w:rsidRPr="00C26185">
        <w:t>Heuer</w:t>
      </w:r>
      <w:proofErr w:type="spellEnd"/>
      <w:r w:rsidRPr="00C26185">
        <w:t xml:space="preserve"> C, Parker K and McDougall S 2007. Risk factors for </w:t>
      </w:r>
      <w:proofErr w:type="spellStart"/>
      <w:r w:rsidRPr="00C26185">
        <w:t>peripartum</w:t>
      </w:r>
      <w:proofErr w:type="spellEnd"/>
      <w:r w:rsidRPr="00C26185">
        <w:t xml:space="preserve"> mastitis in pasture-grazed dairy heifers. Journal of Dairy Science 90, 4171-4180.</w:t>
      </w:r>
    </w:p>
    <w:p w:rsidR="00C50A9D" w:rsidRPr="00C26185" w:rsidRDefault="00C50A9D" w:rsidP="00C50A9D">
      <w:pPr>
        <w:pStyle w:val="ANMReferences"/>
      </w:pPr>
      <w:r w:rsidRPr="00C26185">
        <w:t xml:space="preserve">Del </w:t>
      </w:r>
      <w:proofErr w:type="spellStart"/>
      <w:r w:rsidRPr="00C26185">
        <w:t>Fattore</w:t>
      </w:r>
      <w:proofErr w:type="spellEnd"/>
      <w:r w:rsidRPr="00C26185">
        <w:t xml:space="preserve"> A, Teti A and </w:t>
      </w:r>
      <w:proofErr w:type="spellStart"/>
      <w:r w:rsidRPr="00C26185">
        <w:t>Rucci</w:t>
      </w:r>
      <w:proofErr w:type="spellEnd"/>
      <w:r w:rsidRPr="00C26185">
        <w:t xml:space="preserve"> N 2008. Osteoclast receptors and </w:t>
      </w:r>
      <w:proofErr w:type="spellStart"/>
      <w:r w:rsidRPr="00C26185">
        <w:t>signaling</w:t>
      </w:r>
      <w:proofErr w:type="spellEnd"/>
      <w:r w:rsidRPr="00C26185">
        <w:t>. Archives of Biochemistry and Biophysics 473, 147-160.</w:t>
      </w:r>
    </w:p>
    <w:p w:rsidR="001B0017" w:rsidRPr="00C26185" w:rsidRDefault="001B0017" w:rsidP="00C50A9D">
      <w:pPr>
        <w:pStyle w:val="ANMReferences"/>
      </w:pPr>
      <w:r w:rsidRPr="00C26185">
        <w:t xml:space="preserve">Diehl AL, Bernard JK, Tao S, Smith TN, Kirk DJ, McLean DJ and Chapman JD 2018. Effect of varying </w:t>
      </w:r>
      <w:proofErr w:type="spellStart"/>
      <w:r w:rsidRPr="00C26185">
        <w:t>prepartum</w:t>
      </w:r>
      <w:proofErr w:type="spellEnd"/>
      <w:r w:rsidRPr="00C26185">
        <w:t xml:space="preserve"> dietary cation-anion difference and calcium concentration on postpartum mineral and metabolite status and milk production of multiparous cows. Journal of Dairy Science 101, 9915-9925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Dishington</w:t>
      </w:r>
      <w:proofErr w:type="spellEnd"/>
      <w:r w:rsidRPr="00C26185">
        <w:t xml:space="preserve"> IW 1975. Prevention of Milk Fever (</w:t>
      </w:r>
      <w:proofErr w:type="spellStart"/>
      <w:r w:rsidRPr="00C26185">
        <w:t>Hypocalcemic</w:t>
      </w:r>
      <w:proofErr w:type="spellEnd"/>
      <w:r w:rsidRPr="00C26185">
        <w:t xml:space="preserve"> Paresis </w:t>
      </w:r>
      <w:proofErr w:type="spellStart"/>
      <w:r w:rsidRPr="00C26185">
        <w:t>Puerperalis</w:t>
      </w:r>
      <w:proofErr w:type="spellEnd"/>
      <w:r w:rsidRPr="00C26185">
        <w:t xml:space="preserve">) by Dietary Salt Supplements. </w:t>
      </w:r>
      <w:proofErr w:type="spellStart"/>
      <w:r w:rsidRPr="00C26185">
        <w:t>Acta</w:t>
      </w:r>
      <w:proofErr w:type="spellEnd"/>
      <w:r w:rsidRPr="00C26185">
        <w:t xml:space="preserve"> </w:t>
      </w:r>
      <w:proofErr w:type="spellStart"/>
      <w:r w:rsidRPr="00C26185">
        <w:t>Veterinaria</w:t>
      </w:r>
      <w:proofErr w:type="spellEnd"/>
      <w:r w:rsidRPr="00C26185">
        <w:t xml:space="preserve"> </w:t>
      </w:r>
      <w:proofErr w:type="spellStart"/>
      <w:r w:rsidRPr="00C26185">
        <w:t>Scandinavica</w:t>
      </w:r>
      <w:proofErr w:type="spellEnd"/>
      <w:r w:rsidRPr="00C26185">
        <w:t xml:space="preserve"> 16, 503-512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lastRenderedPageBreak/>
        <w:t>Eastell</w:t>
      </w:r>
      <w:proofErr w:type="spellEnd"/>
      <w:r w:rsidRPr="00C26185">
        <w:t xml:space="preserve"> R, Colwell A, Hampton L and Reeve J 1997. Biochemical markers of bone resorption compared with estimates of bone resorption from radiotracer kinetic studies in osteoporosis. Journal of Bone and Mineral Research 12, 59-65.</w:t>
      </w:r>
    </w:p>
    <w:p w:rsidR="00C50A9D" w:rsidRPr="00C26185" w:rsidRDefault="00C50A9D" w:rsidP="00C50A9D">
      <w:pPr>
        <w:pStyle w:val="ANMReferences"/>
      </w:pPr>
      <w:r w:rsidRPr="00C26185">
        <w:t>Fleet JC and Wood RJ 1999. Specific 1</w:t>
      </w:r>
      <w:proofErr w:type="gramStart"/>
      <w:r w:rsidRPr="00C26185">
        <w:t>,25</w:t>
      </w:r>
      <w:proofErr w:type="gramEnd"/>
      <w:r w:rsidRPr="00C26185">
        <w:t>(OH)2D3-mediated regulation of transcellular calcium transport in Caco-2 cells. American Journal of Physiology 276, G958-964.</w:t>
      </w:r>
    </w:p>
    <w:p w:rsidR="00C50A9D" w:rsidRPr="00C26185" w:rsidRDefault="00C50A9D" w:rsidP="00C50A9D">
      <w:pPr>
        <w:pStyle w:val="ANMReferences"/>
      </w:pPr>
      <w:r w:rsidRPr="00C26185">
        <w:t xml:space="preserve">Fleischer P, </w:t>
      </w:r>
      <w:proofErr w:type="spellStart"/>
      <w:r w:rsidRPr="00C26185">
        <w:t>Metzner</w:t>
      </w:r>
      <w:proofErr w:type="spellEnd"/>
      <w:r w:rsidRPr="00C26185">
        <w:t xml:space="preserve"> M, </w:t>
      </w:r>
      <w:proofErr w:type="spellStart"/>
      <w:r w:rsidRPr="00C26185">
        <w:t>Beyerbach</w:t>
      </w:r>
      <w:proofErr w:type="spellEnd"/>
      <w:r w:rsidRPr="00C26185">
        <w:t xml:space="preserve"> M, </w:t>
      </w:r>
      <w:proofErr w:type="spellStart"/>
      <w:r w:rsidRPr="00C26185">
        <w:t>Hoedemaker</w:t>
      </w:r>
      <w:proofErr w:type="spellEnd"/>
      <w:r w:rsidRPr="00C26185">
        <w:t xml:space="preserve"> M and Klee W 2001. The relationship between milk yield and the incidence of some diseases in dairy cows. Journal of Dairy Science 84, 2025-2035.</w:t>
      </w:r>
    </w:p>
    <w:p w:rsidR="00C50A9D" w:rsidRPr="00C26185" w:rsidRDefault="00C50A9D" w:rsidP="00C50A9D">
      <w:pPr>
        <w:pStyle w:val="ANMReferences"/>
      </w:pPr>
      <w:r w:rsidRPr="00C26185">
        <w:t>Fudge NJ and Kovacs CS 2010. Pregnancy up-regulates intestinal calcium absorption and skeletal mineralization independently of the vitamin D receptor. Endocrinology 151, 886-895.</w:t>
      </w:r>
    </w:p>
    <w:p w:rsidR="00C50A9D" w:rsidRPr="00C26185" w:rsidRDefault="00C50A9D" w:rsidP="00C50A9D">
      <w:pPr>
        <w:pStyle w:val="ANMReferences"/>
      </w:pPr>
      <w:r w:rsidRPr="00C26185">
        <w:t xml:space="preserve">Garrett JE, </w:t>
      </w:r>
      <w:proofErr w:type="spellStart"/>
      <w:r w:rsidRPr="00C26185">
        <w:t>Tamir</w:t>
      </w:r>
      <w:proofErr w:type="spellEnd"/>
      <w:r w:rsidRPr="00C26185">
        <w:t xml:space="preserve"> H, </w:t>
      </w:r>
      <w:proofErr w:type="spellStart"/>
      <w:r w:rsidRPr="00C26185">
        <w:t>Kifor</w:t>
      </w:r>
      <w:proofErr w:type="spellEnd"/>
      <w:r w:rsidRPr="00C26185">
        <w:t xml:space="preserve"> O, </w:t>
      </w:r>
      <w:proofErr w:type="spellStart"/>
      <w:r w:rsidRPr="00C26185">
        <w:t>Simin</w:t>
      </w:r>
      <w:proofErr w:type="spellEnd"/>
      <w:r w:rsidRPr="00C26185">
        <w:t xml:space="preserve"> RT, Rogers KV, </w:t>
      </w:r>
      <w:proofErr w:type="spellStart"/>
      <w:r w:rsidRPr="00C26185">
        <w:t>Mithal</w:t>
      </w:r>
      <w:proofErr w:type="spellEnd"/>
      <w:r w:rsidRPr="00C26185">
        <w:t xml:space="preserve"> A, </w:t>
      </w:r>
      <w:proofErr w:type="spellStart"/>
      <w:r w:rsidRPr="00C26185">
        <w:t>Gagel</w:t>
      </w:r>
      <w:proofErr w:type="spellEnd"/>
      <w:r w:rsidRPr="00C26185">
        <w:t xml:space="preserve"> RF and Brown EM 1995. Calcitonin-secreting cells of the thyroid express an extracellular calcium receptor gene. Endocrinology 136, 5202-5211.</w:t>
      </w:r>
    </w:p>
    <w:p w:rsidR="00C50A9D" w:rsidRPr="00C26185" w:rsidRDefault="00C50A9D" w:rsidP="00C50A9D">
      <w:pPr>
        <w:pStyle w:val="ANMReferences"/>
      </w:pPr>
      <w:r w:rsidRPr="00C26185">
        <w:t xml:space="preserve">Gaynor PJ, Mueller FJ, Miller JK, Ramsey N, Goff JP and Horst RL 1989. Parturient </w:t>
      </w:r>
      <w:proofErr w:type="spellStart"/>
      <w:r w:rsidRPr="00C26185">
        <w:t>Hypocalcemia</w:t>
      </w:r>
      <w:proofErr w:type="spellEnd"/>
      <w:r w:rsidRPr="00C26185">
        <w:t xml:space="preserve"> in Jersey Cows Fed Alfalfa </w:t>
      </w:r>
      <w:proofErr w:type="spellStart"/>
      <w:r w:rsidRPr="00C26185">
        <w:t>Haylage</w:t>
      </w:r>
      <w:proofErr w:type="spellEnd"/>
      <w:r w:rsidRPr="00C26185">
        <w:t>-Based Diets with Different Cation to Anion Ratios. Journal of Dairy Science 72, 2525-2531.</w:t>
      </w:r>
    </w:p>
    <w:p w:rsidR="00C50A9D" w:rsidRPr="00C26185" w:rsidRDefault="00C50A9D" w:rsidP="00C50A9D">
      <w:pPr>
        <w:pStyle w:val="ANMReferences"/>
      </w:pPr>
      <w:r w:rsidRPr="00C26185">
        <w:t>Goldstein DA 1990. Serum Calcium. In Clinical Methods: The History, Physical, and Laboratory Examinations (eds. H</w:t>
      </w:r>
      <w:r w:rsidR="00C73164" w:rsidRPr="00C26185">
        <w:t>K Walker, WD Hall and JW Hurst) chapter 143.</w:t>
      </w:r>
      <w:r w:rsidRPr="00C26185">
        <w:t xml:space="preserve"> </w:t>
      </w:r>
      <w:proofErr w:type="spellStart"/>
      <w:r w:rsidR="00C73164" w:rsidRPr="00C26185">
        <w:t>Butterworths</w:t>
      </w:r>
      <w:proofErr w:type="spellEnd"/>
      <w:r w:rsidR="00C73164" w:rsidRPr="00C26185">
        <w:t xml:space="preserve">, </w:t>
      </w:r>
      <w:r w:rsidRPr="00C26185">
        <w:t>Boston</w:t>
      </w:r>
      <w:r w:rsidR="002B464F" w:rsidRPr="00C26185">
        <w:t>, MA, USA</w:t>
      </w:r>
      <w:r w:rsidRPr="00C26185">
        <w:t>.</w:t>
      </w:r>
    </w:p>
    <w:p w:rsidR="00C50A9D" w:rsidRPr="00C26185" w:rsidRDefault="00C50A9D" w:rsidP="00C50A9D">
      <w:pPr>
        <w:pStyle w:val="ANMReferences"/>
      </w:pPr>
      <w:r w:rsidRPr="00C26185">
        <w:t xml:space="preserve">Hibbs JW, </w:t>
      </w:r>
      <w:proofErr w:type="spellStart"/>
      <w:r w:rsidRPr="00C26185">
        <w:t>Pounden</w:t>
      </w:r>
      <w:proofErr w:type="spellEnd"/>
      <w:r w:rsidRPr="00C26185">
        <w:t xml:space="preserve"> WD and Krauss WE 1947. Further Studies on the Effect of Vitamin-D and of Parathyroid Extract, </w:t>
      </w:r>
      <w:proofErr w:type="spellStart"/>
      <w:r w:rsidRPr="00C26185">
        <w:t>Paroidin</w:t>
      </w:r>
      <w:proofErr w:type="spellEnd"/>
      <w:r w:rsidRPr="00C26185">
        <w:t>, on the Blood Changes of Normal and Milk-Fever Cows at Parturition. Journal of Dairy Science 30, 564-566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Hoenderop</w:t>
      </w:r>
      <w:proofErr w:type="spellEnd"/>
      <w:r w:rsidRPr="00C26185">
        <w:t xml:space="preserve"> JG, </w:t>
      </w:r>
      <w:proofErr w:type="spellStart"/>
      <w:r w:rsidRPr="00C26185">
        <w:t>Nilius</w:t>
      </w:r>
      <w:proofErr w:type="spellEnd"/>
      <w:r w:rsidRPr="00C26185">
        <w:t xml:space="preserve"> B and </w:t>
      </w:r>
      <w:proofErr w:type="spellStart"/>
      <w:r w:rsidRPr="00C26185">
        <w:t>Bindels</w:t>
      </w:r>
      <w:proofErr w:type="spellEnd"/>
      <w:r w:rsidRPr="00C26185">
        <w:t xml:space="preserve"> RJ 2005a. Calcium absorption across epithelia. Physiological Reviews 85, 373-422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lastRenderedPageBreak/>
        <w:t>Hoenderop</w:t>
      </w:r>
      <w:proofErr w:type="spellEnd"/>
      <w:r w:rsidRPr="00C26185">
        <w:t xml:space="preserve"> JGJ, </w:t>
      </w:r>
      <w:proofErr w:type="spellStart"/>
      <w:r w:rsidRPr="00C26185">
        <w:t>Nilius</w:t>
      </w:r>
      <w:proofErr w:type="spellEnd"/>
      <w:r w:rsidRPr="00C26185">
        <w:t xml:space="preserve"> B and </w:t>
      </w:r>
      <w:proofErr w:type="spellStart"/>
      <w:r w:rsidRPr="00C26185">
        <w:t>Bindels</w:t>
      </w:r>
      <w:proofErr w:type="spellEnd"/>
      <w:r w:rsidRPr="00C26185">
        <w:t xml:space="preserve"> RJM 2005b. Calcium absorption across epithelia. Physiological Reviews 85, 373-422.</w:t>
      </w:r>
    </w:p>
    <w:p w:rsidR="001B0017" w:rsidRPr="00C26185" w:rsidRDefault="001B0017" w:rsidP="00C50A9D">
      <w:pPr>
        <w:pStyle w:val="ANMReferences"/>
      </w:pPr>
      <w:proofErr w:type="spellStart"/>
      <w:r w:rsidRPr="00C26185">
        <w:t>Holtenius</w:t>
      </w:r>
      <w:proofErr w:type="spellEnd"/>
      <w:r w:rsidRPr="00C26185">
        <w:t xml:space="preserve"> K and </w:t>
      </w:r>
      <w:proofErr w:type="spellStart"/>
      <w:r w:rsidRPr="00C26185">
        <w:t>Ekelund</w:t>
      </w:r>
      <w:proofErr w:type="spellEnd"/>
      <w:r w:rsidRPr="00C26185">
        <w:t xml:space="preserve"> A 2005. Biochemical markers of bone turnover in the dairy cow during lactation and the dry period. Research in Veterinary Science 78, 17-19.</w:t>
      </w:r>
    </w:p>
    <w:p w:rsidR="00C50A9D" w:rsidRPr="00C26185" w:rsidRDefault="00C50A9D" w:rsidP="00C50A9D">
      <w:pPr>
        <w:pStyle w:val="ANMReferences"/>
      </w:pPr>
      <w:r w:rsidRPr="00C26185">
        <w:t>Horst RL, Goff JP, Reinhardt TA and Buxton DR 1997. Strategies for preventing milk fever in dairy cattle. Journal of Dairy Science 80, 1269-1280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Iwama</w:t>
      </w:r>
      <w:proofErr w:type="spellEnd"/>
      <w:r w:rsidRPr="00C26185">
        <w:t xml:space="preserve"> Y, </w:t>
      </w:r>
      <w:proofErr w:type="spellStart"/>
      <w:r w:rsidRPr="00C26185">
        <w:t>Kamiya</w:t>
      </w:r>
      <w:proofErr w:type="spellEnd"/>
      <w:r w:rsidRPr="00C26185">
        <w:t xml:space="preserve"> M, Tanaka M and </w:t>
      </w:r>
      <w:proofErr w:type="spellStart"/>
      <w:r w:rsidRPr="00C26185">
        <w:t>Shioya</w:t>
      </w:r>
      <w:proofErr w:type="spellEnd"/>
      <w:r w:rsidRPr="00C26185">
        <w:t xml:space="preserve"> S 2004. The change of dry matter intake, milk yield and bone turnover in </w:t>
      </w:r>
      <w:proofErr w:type="spellStart"/>
      <w:r w:rsidRPr="00C26185">
        <w:t>primiparous</w:t>
      </w:r>
      <w:proofErr w:type="spellEnd"/>
      <w:r w:rsidRPr="00C26185">
        <w:t xml:space="preserve"> cows compared to multiparous cows during early lactation. Animal Science Journal 75, 213-218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Jahn</w:t>
      </w:r>
      <w:proofErr w:type="spellEnd"/>
      <w:r w:rsidRPr="00C26185">
        <w:t xml:space="preserve"> GA, </w:t>
      </w:r>
      <w:proofErr w:type="spellStart"/>
      <w:r w:rsidRPr="00C26185">
        <w:t>Rastrilla</w:t>
      </w:r>
      <w:proofErr w:type="spellEnd"/>
      <w:r w:rsidRPr="00C26185">
        <w:t xml:space="preserve"> AM and </w:t>
      </w:r>
      <w:proofErr w:type="spellStart"/>
      <w:r w:rsidRPr="00C26185">
        <w:t>Deis</w:t>
      </w:r>
      <w:proofErr w:type="spellEnd"/>
      <w:r w:rsidRPr="00C26185">
        <w:t xml:space="preserve"> RP 1993. Correlation of growth hormone secretion during pregnancy with circulating prolactin in rats. Journal of reproduction and fertility</w:t>
      </w:r>
      <w:r w:rsidR="008879CE" w:rsidRPr="00C26185">
        <w:t xml:space="preserve"> </w:t>
      </w:r>
      <w:r w:rsidRPr="00C26185">
        <w:t>98, 327-333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Jawor</w:t>
      </w:r>
      <w:proofErr w:type="spellEnd"/>
      <w:r w:rsidRPr="00C26185">
        <w:t xml:space="preserve"> PE, Huzzey JM, LeBlanc SJ and von </w:t>
      </w:r>
      <w:proofErr w:type="spellStart"/>
      <w:r w:rsidRPr="00C26185">
        <w:t>Keyserlingk</w:t>
      </w:r>
      <w:proofErr w:type="spellEnd"/>
      <w:r w:rsidRPr="00C26185">
        <w:t xml:space="preserve"> MA 2012. Associations of subclinical </w:t>
      </w:r>
      <w:proofErr w:type="spellStart"/>
      <w:r w:rsidRPr="00C26185">
        <w:t>hypocalcemia</w:t>
      </w:r>
      <w:proofErr w:type="spellEnd"/>
      <w:r w:rsidRPr="00C26185">
        <w:t xml:space="preserve"> at calving with milk yield, and feeding, drinking, and standing </w:t>
      </w:r>
      <w:proofErr w:type="spellStart"/>
      <w:r w:rsidRPr="00C26185">
        <w:t>behaviors</w:t>
      </w:r>
      <w:proofErr w:type="spellEnd"/>
      <w:r w:rsidRPr="00C26185">
        <w:t xml:space="preserve"> around parturition in Holstein cows. Journal of Dairy Science 95, 1240-1248.</w:t>
      </w:r>
    </w:p>
    <w:p w:rsidR="00C50A9D" w:rsidRPr="00C26185" w:rsidRDefault="00C50A9D" w:rsidP="00C50A9D">
      <w:pPr>
        <w:pStyle w:val="ANMReferences"/>
      </w:pPr>
      <w:r w:rsidRPr="00C26185">
        <w:t xml:space="preserve">Jenkins TA, Nguyen JCD, </w:t>
      </w:r>
      <w:proofErr w:type="spellStart"/>
      <w:r w:rsidRPr="00C26185">
        <w:t>Polglaze</w:t>
      </w:r>
      <w:proofErr w:type="spellEnd"/>
      <w:r w:rsidRPr="00C26185">
        <w:t xml:space="preserve"> KE and Bertrand PP 2016. Influence of Tryptophan and Serotonin on Mood and Cognition with a Possible Role of the Gut-Brain Axis. Nutrients 8</w:t>
      </w:r>
      <w:r w:rsidR="002153D1" w:rsidRPr="00C26185">
        <w:t>, 56</w:t>
      </w:r>
      <w:r w:rsidRPr="00C26185">
        <w:t>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Johke</w:t>
      </w:r>
      <w:proofErr w:type="spellEnd"/>
      <w:r w:rsidRPr="00C26185">
        <w:t xml:space="preserve"> T 1979. Studies of Prolactin and Growth-Hormone Secretion in </w:t>
      </w:r>
      <w:proofErr w:type="gramStart"/>
      <w:r w:rsidRPr="00C26185">
        <w:t>Dairy-Cattle</w:t>
      </w:r>
      <w:proofErr w:type="gramEnd"/>
      <w:r w:rsidRPr="00C26185">
        <w:t xml:space="preserve"> by Radioimmunoassay. </w:t>
      </w:r>
      <w:proofErr w:type="spellStart"/>
      <w:r w:rsidRPr="00C26185">
        <w:t>Jarq</w:t>
      </w:r>
      <w:proofErr w:type="spellEnd"/>
      <w:r w:rsidRPr="00C26185">
        <w:t>-Japan Agricultural Research Quarterly 13, 134-137.</w:t>
      </w:r>
    </w:p>
    <w:p w:rsidR="00C50A9D" w:rsidRPr="00C26185" w:rsidRDefault="00C50A9D" w:rsidP="00C50A9D">
      <w:pPr>
        <w:pStyle w:val="ANMReferences"/>
      </w:pPr>
      <w:r w:rsidRPr="00C26185">
        <w:t xml:space="preserve">Julien WE, Conrad HR, Hibbs JW and </w:t>
      </w:r>
      <w:proofErr w:type="spellStart"/>
      <w:r w:rsidRPr="00C26185">
        <w:t>Crist</w:t>
      </w:r>
      <w:proofErr w:type="spellEnd"/>
      <w:r w:rsidRPr="00C26185">
        <w:t xml:space="preserve"> WL 1977. Milk fever in dairy cows. VIII. Effect of injected vitamin D3 and calcium and phosphorus intake on incidence. Journal of Dairy Science 60, 431-436.</w:t>
      </w:r>
    </w:p>
    <w:p w:rsidR="00C50A9D" w:rsidRPr="00C26185" w:rsidRDefault="00C50A9D" w:rsidP="00C50A9D">
      <w:pPr>
        <w:pStyle w:val="ANMReferences"/>
      </w:pPr>
      <w:r w:rsidRPr="00C26185">
        <w:t xml:space="preserve">Keen CL, </w:t>
      </w:r>
      <w:proofErr w:type="spellStart"/>
      <w:r w:rsidRPr="00C26185">
        <w:t>Lonnerdal</w:t>
      </w:r>
      <w:proofErr w:type="spellEnd"/>
      <w:r w:rsidRPr="00C26185">
        <w:t xml:space="preserve"> B, Clegg M and Hurley LS 1981. Developmental changes in composition of rat milk: trace elements, minerals, protein, carbohydrate and fat. Journal of Nutrition 111, 226-236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lastRenderedPageBreak/>
        <w:t>Kichura</w:t>
      </w:r>
      <w:proofErr w:type="spellEnd"/>
      <w:r w:rsidRPr="00C26185">
        <w:t xml:space="preserve"> TS, Horst RL, </w:t>
      </w:r>
      <w:proofErr w:type="spellStart"/>
      <w:r w:rsidRPr="00C26185">
        <w:t>Beitz</w:t>
      </w:r>
      <w:proofErr w:type="spellEnd"/>
      <w:r w:rsidRPr="00C26185">
        <w:t xml:space="preserve"> DC and </w:t>
      </w:r>
      <w:proofErr w:type="spellStart"/>
      <w:r w:rsidRPr="00C26185">
        <w:t>Littledike</w:t>
      </w:r>
      <w:proofErr w:type="spellEnd"/>
      <w:r w:rsidRPr="00C26185">
        <w:t xml:space="preserve"> ET 1982. Relationships between </w:t>
      </w:r>
      <w:proofErr w:type="spellStart"/>
      <w:r w:rsidRPr="00C26185">
        <w:t>prepartal</w:t>
      </w:r>
      <w:proofErr w:type="spellEnd"/>
      <w:r w:rsidRPr="00C26185">
        <w:t xml:space="preserve"> dietary calcium and phosphorus, vitamin D metabolism, and parturient paresis in dairy cows. Journal of Nutrition 112, 480-487.</w:t>
      </w:r>
    </w:p>
    <w:p w:rsidR="00B040AA" w:rsidRPr="00C26185" w:rsidRDefault="00B040AA" w:rsidP="00B040AA">
      <w:pPr>
        <w:pStyle w:val="ANMReferences"/>
      </w:pPr>
      <w:r w:rsidRPr="00C26185">
        <w:t xml:space="preserve">Klinger S, Schroder B, </w:t>
      </w:r>
      <w:proofErr w:type="spellStart"/>
      <w:r w:rsidRPr="00C26185">
        <w:t>Gemmer</w:t>
      </w:r>
      <w:proofErr w:type="spellEnd"/>
      <w:r w:rsidRPr="00C26185">
        <w:t xml:space="preserve"> A, </w:t>
      </w:r>
      <w:proofErr w:type="spellStart"/>
      <w:r w:rsidRPr="00C26185">
        <w:t>Reimers</w:t>
      </w:r>
      <w:proofErr w:type="spellEnd"/>
      <w:r w:rsidRPr="00C26185">
        <w:t xml:space="preserve"> J, Breves G, Herrmann J and Wilkens MR 2016. Gastrointestinal transport of calcium and glucose in lactating ewes. Physiological Reports 4</w:t>
      </w:r>
      <w:r w:rsidR="002153D1" w:rsidRPr="00C26185">
        <w:t>, e12817</w:t>
      </w:r>
      <w:r w:rsidRPr="00C26185">
        <w:t>.</w:t>
      </w:r>
    </w:p>
    <w:p w:rsidR="00B040AA" w:rsidRPr="00C26185" w:rsidRDefault="00B040AA" w:rsidP="00B040AA">
      <w:pPr>
        <w:pStyle w:val="ANMReferences"/>
      </w:pPr>
      <w:proofErr w:type="spellStart"/>
      <w:r w:rsidRPr="00C26185">
        <w:t>Kocabagli</w:t>
      </w:r>
      <w:proofErr w:type="spellEnd"/>
      <w:r w:rsidRPr="00C26185">
        <w:t xml:space="preserve"> N, </w:t>
      </w:r>
      <w:proofErr w:type="spellStart"/>
      <w:r w:rsidRPr="00C26185">
        <w:t>Riond</w:t>
      </w:r>
      <w:proofErr w:type="spellEnd"/>
      <w:r w:rsidRPr="00C26185">
        <w:t xml:space="preserve"> JL, </w:t>
      </w:r>
      <w:proofErr w:type="spellStart"/>
      <w:r w:rsidRPr="00C26185">
        <w:t>Spichiger</w:t>
      </w:r>
      <w:proofErr w:type="spellEnd"/>
      <w:r w:rsidRPr="00C26185">
        <w:t xml:space="preserve"> UE and </w:t>
      </w:r>
      <w:proofErr w:type="spellStart"/>
      <w:r w:rsidRPr="00C26185">
        <w:t>Wanner</w:t>
      </w:r>
      <w:proofErr w:type="spellEnd"/>
      <w:r w:rsidRPr="00C26185">
        <w:t xml:space="preserve"> M 1995. Parathyroid Hormone-Related Protein and Calcium Homeostasis during the </w:t>
      </w:r>
      <w:proofErr w:type="spellStart"/>
      <w:r w:rsidRPr="00C26185">
        <w:t>Periparturient</w:t>
      </w:r>
      <w:proofErr w:type="spellEnd"/>
      <w:r w:rsidRPr="00C26185">
        <w:t xml:space="preserve"> Period of Dairy-Cows. American Journal of Veterinary Research 56, 380-385.</w:t>
      </w:r>
    </w:p>
    <w:p w:rsidR="00C50A9D" w:rsidRPr="00C26185" w:rsidRDefault="00C50A9D" w:rsidP="00C50A9D">
      <w:pPr>
        <w:pStyle w:val="ANMReferences"/>
      </w:pPr>
      <w:r w:rsidRPr="00C26185">
        <w:t xml:space="preserve">Komori T, Yagi H, Nomura S, Yamaguchi A, Sasaki K, </w:t>
      </w:r>
      <w:proofErr w:type="spellStart"/>
      <w:r w:rsidRPr="00C26185">
        <w:t>Deguchi</w:t>
      </w:r>
      <w:proofErr w:type="spellEnd"/>
      <w:r w:rsidRPr="00C26185">
        <w:t xml:space="preserve"> K, Shimizu Y, Bronson RT, Gao YH, Inada M, Sato M, Okamoto R, Kitamura Y, </w:t>
      </w:r>
      <w:proofErr w:type="spellStart"/>
      <w:r w:rsidRPr="00C26185">
        <w:t>Yoshiki</w:t>
      </w:r>
      <w:proofErr w:type="spellEnd"/>
      <w:r w:rsidRPr="00C26185">
        <w:t xml:space="preserve"> S and </w:t>
      </w:r>
      <w:proofErr w:type="spellStart"/>
      <w:r w:rsidRPr="00C26185">
        <w:t>Kishimoto</w:t>
      </w:r>
      <w:proofErr w:type="spellEnd"/>
      <w:r w:rsidRPr="00C26185">
        <w:t xml:space="preserve"> T 1997. Targeted disruption of Cbfa1 results in a complete lack of bone formation owing to maturational arrest of osteoblasts. Cell 89, 755-764.</w:t>
      </w:r>
    </w:p>
    <w:p w:rsidR="00B040AA" w:rsidRPr="00C26185" w:rsidRDefault="00B040AA" w:rsidP="00C50A9D">
      <w:pPr>
        <w:pStyle w:val="ANMReferences"/>
      </w:pPr>
      <w:proofErr w:type="spellStart"/>
      <w:r w:rsidRPr="00C26185">
        <w:t>Kishimoto</w:t>
      </w:r>
      <w:proofErr w:type="spellEnd"/>
      <w:r w:rsidRPr="00C26185">
        <w:t xml:space="preserve"> T 1997. Targeted disruption of Cbfa1 results in a complete lack of bone formation owing to maturational arrest of osteoblasts. Cell 89, 755-764.</w:t>
      </w:r>
    </w:p>
    <w:p w:rsidR="00C50A9D" w:rsidRPr="00C26185" w:rsidRDefault="00C50A9D" w:rsidP="00C50A9D">
      <w:pPr>
        <w:pStyle w:val="ANMReferences"/>
      </w:pPr>
      <w:r w:rsidRPr="00C26185">
        <w:t>Kumar R and Thompson JR 2011. The regulation of parathyroid hormone secretion and synthesis. Journal of the American Society of Nephrology 22, 216-224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LaBorde</w:t>
      </w:r>
      <w:proofErr w:type="spellEnd"/>
      <w:r w:rsidRPr="00C26185">
        <w:t xml:space="preserve"> JB, Wall KS, Bolon B, </w:t>
      </w:r>
      <w:proofErr w:type="spellStart"/>
      <w:r w:rsidRPr="00C26185">
        <w:t>Kumpe</w:t>
      </w:r>
      <w:proofErr w:type="spellEnd"/>
      <w:r w:rsidRPr="00C26185">
        <w:t xml:space="preserve"> TS, Patton R, Zheng Q, </w:t>
      </w:r>
      <w:proofErr w:type="spellStart"/>
      <w:r w:rsidRPr="00C26185">
        <w:t>Kodell</w:t>
      </w:r>
      <w:proofErr w:type="spellEnd"/>
      <w:r w:rsidRPr="00C26185">
        <w:t xml:space="preserve"> R and Young JF 1999. Haematology and serum chemistry parameters of the pregnant rat. Laboratory Animals 33, 275-287.</w:t>
      </w:r>
    </w:p>
    <w:p w:rsidR="00C50A9D" w:rsidRPr="00C26185" w:rsidRDefault="00C50A9D" w:rsidP="00C50A9D">
      <w:pPr>
        <w:pStyle w:val="ANMReferences"/>
      </w:pPr>
      <w:r w:rsidRPr="00C26185">
        <w:t xml:space="preserve">Lamberts SWJ and Macleod RM 1990. Regulation of Prolactin Secretion at the Level of the </w:t>
      </w:r>
      <w:proofErr w:type="spellStart"/>
      <w:r w:rsidRPr="00C26185">
        <w:t>Lactotroph</w:t>
      </w:r>
      <w:proofErr w:type="spellEnd"/>
      <w:r w:rsidRPr="00C26185">
        <w:t>. Physiological Reviews 70, 279-318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Lemann</w:t>
      </w:r>
      <w:proofErr w:type="spellEnd"/>
      <w:r w:rsidRPr="00C26185">
        <w:t xml:space="preserve"> J, Jr., </w:t>
      </w:r>
      <w:proofErr w:type="spellStart"/>
      <w:r w:rsidRPr="00C26185">
        <w:t>Bushinsky</w:t>
      </w:r>
      <w:proofErr w:type="spellEnd"/>
      <w:r w:rsidRPr="00C26185">
        <w:t xml:space="preserve"> DA and Hamm LL 2003. Bone buffering of acid and base in humans. American Journal of Physiology-Renal Physiology</w:t>
      </w:r>
      <w:r w:rsidRPr="00C26185" w:rsidDel="00C04D4D">
        <w:t xml:space="preserve"> </w:t>
      </w:r>
      <w:r w:rsidRPr="00C26185">
        <w:t>285, F811-832.</w:t>
      </w:r>
    </w:p>
    <w:p w:rsidR="00C50A9D" w:rsidRPr="00C26185" w:rsidRDefault="00C50A9D" w:rsidP="00C50A9D">
      <w:pPr>
        <w:pStyle w:val="ANMReferences"/>
      </w:pPr>
      <w:r w:rsidRPr="00C26185">
        <w:lastRenderedPageBreak/>
        <w:t xml:space="preserve">Li YC, Bolt MJ, Cao LP and </w:t>
      </w:r>
      <w:proofErr w:type="spellStart"/>
      <w:r w:rsidRPr="00C26185">
        <w:t>Sitrin</w:t>
      </w:r>
      <w:proofErr w:type="spellEnd"/>
      <w:r w:rsidRPr="00C26185">
        <w:t xml:space="preserve"> MD 2001. Effects of vitamin D receptor inactivation on the expression of </w:t>
      </w:r>
      <w:proofErr w:type="spellStart"/>
      <w:r w:rsidRPr="00C26185">
        <w:t>calbindins</w:t>
      </w:r>
      <w:proofErr w:type="spellEnd"/>
      <w:r w:rsidRPr="00C26185">
        <w:t xml:space="preserve"> and calcium metabolism. American Journal of Physiology-Endocrinology and Metabolism</w:t>
      </w:r>
      <w:r w:rsidRPr="00C26185" w:rsidDel="00C04D4D">
        <w:t xml:space="preserve"> </w:t>
      </w:r>
      <w:r w:rsidRPr="00C26185">
        <w:t>281, E558-564.</w:t>
      </w:r>
    </w:p>
    <w:p w:rsidR="005004E4" w:rsidRPr="00C26185" w:rsidRDefault="005004E4" w:rsidP="005004E4">
      <w:pPr>
        <w:pStyle w:val="ANMReferences"/>
      </w:pPr>
      <w:r w:rsidRPr="00C26185">
        <w:t>Lauder JM 2004. A role for serotonin in the mammary gland. Developmental Cell 6, 165.</w:t>
      </w:r>
    </w:p>
    <w:p w:rsidR="005004E4" w:rsidRPr="00C26185" w:rsidRDefault="005004E4" w:rsidP="005004E4">
      <w:pPr>
        <w:pStyle w:val="ANMReferences"/>
      </w:pPr>
      <w:proofErr w:type="spellStart"/>
      <w:r w:rsidRPr="00C26185">
        <w:t>Liesegang</w:t>
      </w:r>
      <w:proofErr w:type="spellEnd"/>
      <w:r w:rsidRPr="00C26185">
        <w:t xml:space="preserve"> A 2000. The use of biochemical markers in veterinary medicine. </w:t>
      </w:r>
      <w:proofErr w:type="spellStart"/>
      <w:r w:rsidRPr="00C26185">
        <w:t>Schweizer</w:t>
      </w:r>
      <w:proofErr w:type="spellEnd"/>
      <w:r w:rsidRPr="00C26185">
        <w:t xml:space="preserve"> </w:t>
      </w:r>
      <w:proofErr w:type="spellStart"/>
      <w:r w:rsidRPr="00C26185">
        <w:t>Archiv</w:t>
      </w:r>
      <w:proofErr w:type="spellEnd"/>
      <w:r w:rsidRPr="00C26185">
        <w:t xml:space="preserve"> </w:t>
      </w:r>
      <w:proofErr w:type="spellStart"/>
      <w:r w:rsidR="008879CE" w:rsidRPr="00C26185">
        <w:t>fü</w:t>
      </w:r>
      <w:r w:rsidRPr="00C26185">
        <w:t>r</w:t>
      </w:r>
      <w:proofErr w:type="spellEnd"/>
      <w:r w:rsidRPr="00C26185">
        <w:t xml:space="preserve"> </w:t>
      </w:r>
      <w:proofErr w:type="spellStart"/>
      <w:r w:rsidRPr="00C26185">
        <w:t>Tierheilkunde</w:t>
      </w:r>
      <w:proofErr w:type="spellEnd"/>
      <w:r w:rsidRPr="00C26185">
        <w:t xml:space="preserve"> 142, 613-623.</w:t>
      </w:r>
    </w:p>
    <w:p w:rsidR="00245A76" w:rsidRPr="00C26185" w:rsidRDefault="00245A76" w:rsidP="00C50A9D">
      <w:pPr>
        <w:pStyle w:val="ANMReferences"/>
      </w:pPr>
      <w:proofErr w:type="spellStart"/>
      <w:r w:rsidRPr="00C26185">
        <w:t>Liesegang</w:t>
      </w:r>
      <w:proofErr w:type="spellEnd"/>
      <w:r w:rsidRPr="00C26185">
        <w:t xml:space="preserve"> A, </w:t>
      </w:r>
      <w:proofErr w:type="spellStart"/>
      <w:r w:rsidRPr="00C26185">
        <w:t>Sassi</w:t>
      </w:r>
      <w:proofErr w:type="spellEnd"/>
      <w:r w:rsidRPr="00C26185">
        <w:t xml:space="preserve"> ML, </w:t>
      </w:r>
      <w:proofErr w:type="spellStart"/>
      <w:r w:rsidRPr="00C26185">
        <w:t>Risteli</w:t>
      </w:r>
      <w:proofErr w:type="spellEnd"/>
      <w:r w:rsidRPr="00C26185">
        <w:t xml:space="preserve"> J, </w:t>
      </w:r>
      <w:proofErr w:type="spellStart"/>
      <w:r w:rsidRPr="00C26185">
        <w:t>Eicher</w:t>
      </w:r>
      <w:proofErr w:type="spellEnd"/>
      <w:r w:rsidRPr="00C26185">
        <w:t xml:space="preserve"> R, </w:t>
      </w:r>
      <w:proofErr w:type="spellStart"/>
      <w:r w:rsidRPr="00C26185">
        <w:t>Wanner</w:t>
      </w:r>
      <w:proofErr w:type="spellEnd"/>
      <w:r w:rsidRPr="00C26185">
        <w:t xml:space="preserve"> M and </w:t>
      </w:r>
      <w:proofErr w:type="spellStart"/>
      <w:r w:rsidRPr="00C26185">
        <w:t>Riond</w:t>
      </w:r>
      <w:proofErr w:type="spellEnd"/>
      <w:r w:rsidRPr="00C26185">
        <w:t xml:space="preserve"> JL 1998. Comparison of bone resorption markers during </w:t>
      </w:r>
      <w:proofErr w:type="spellStart"/>
      <w:r w:rsidRPr="00C26185">
        <w:t>hypocalcemia</w:t>
      </w:r>
      <w:proofErr w:type="spellEnd"/>
      <w:r w:rsidRPr="00C26185">
        <w:t xml:space="preserve"> in dairy cows. Journal of Dairy Science 81, 2614-2622.</w:t>
      </w:r>
    </w:p>
    <w:p w:rsidR="00B040AA" w:rsidRPr="00C26185" w:rsidRDefault="00B040AA" w:rsidP="00C50A9D">
      <w:pPr>
        <w:pStyle w:val="ANMReferences"/>
      </w:pPr>
      <w:proofErr w:type="spellStart"/>
      <w:r w:rsidRPr="00C26185">
        <w:t>Lopera</w:t>
      </w:r>
      <w:proofErr w:type="spellEnd"/>
      <w:r w:rsidRPr="00C26185">
        <w:t xml:space="preserve"> C, </w:t>
      </w:r>
      <w:proofErr w:type="spellStart"/>
      <w:r w:rsidRPr="00C26185">
        <w:t>Zimpel</w:t>
      </w:r>
      <w:proofErr w:type="spellEnd"/>
      <w:r w:rsidRPr="00C26185">
        <w:t xml:space="preserve"> R, Vieira-</w:t>
      </w:r>
      <w:proofErr w:type="spellStart"/>
      <w:r w:rsidRPr="00C26185">
        <w:t>Neto</w:t>
      </w:r>
      <w:proofErr w:type="spellEnd"/>
      <w:r w:rsidRPr="00C26185">
        <w:t xml:space="preserve"> A, Lopes FR, Ortiz W, Poindexter M, </w:t>
      </w:r>
      <w:proofErr w:type="spellStart"/>
      <w:r w:rsidRPr="00C26185">
        <w:t>Faria</w:t>
      </w:r>
      <w:proofErr w:type="spellEnd"/>
      <w:r w:rsidRPr="00C26185">
        <w:t xml:space="preserve"> BN, </w:t>
      </w:r>
      <w:proofErr w:type="spellStart"/>
      <w:r w:rsidRPr="00C26185">
        <w:t>Gambarini</w:t>
      </w:r>
      <w:proofErr w:type="spellEnd"/>
      <w:r w:rsidRPr="00C26185">
        <w:t xml:space="preserve"> ML, Block E, Nelson CD and Santos JEP 2018. Effects of level of dietary cation-anion difference and duration of </w:t>
      </w:r>
      <w:proofErr w:type="spellStart"/>
      <w:r w:rsidRPr="00C26185">
        <w:t>prepartum</w:t>
      </w:r>
      <w:proofErr w:type="spellEnd"/>
      <w:r w:rsidRPr="00C26185">
        <w:t xml:space="preserve"> feeding on performance and metabolism of dairy cows. Journal of Dairy Science 101, 7907-7929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Lotinun</w:t>
      </w:r>
      <w:proofErr w:type="spellEnd"/>
      <w:r w:rsidRPr="00C26185">
        <w:t xml:space="preserve"> S, </w:t>
      </w:r>
      <w:proofErr w:type="spellStart"/>
      <w:r w:rsidRPr="00C26185">
        <w:t>Limlomwongse</w:t>
      </w:r>
      <w:proofErr w:type="spellEnd"/>
      <w:r w:rsidRPr="00C26185">
        <w:t xml:space="preserve"> L and </w:t>
      </w:r>
      <w:proofErr w:type="spellStart"/>
      <w:r w:rsidRPr="00C26185">
        <w:t>Krishnamra</w:t>
      </w:r>
      <w:proofErr w:type="spellEnd"/>
      <w:r w:rsidRPr="00C26185">
        <w:t xml:space="preserve"> N 1998. The study of a physiological significance of prolactin in the regulation of calcium metabolism during pregnancy and lactation in rats. Canadian Journal of Physiology and Pharmacology</w:t>
      </w:r>
      <w:r w:rsidRPr="00C26185" w:rsidDel="00C04D4D">
        <w:t xml:space="preserve"> </w:t>
      </w:r>
      <w:r w:rsidRPr="00C26185">
        <w:t>76, 218-228.</w:t>
      </w:r>
    </w:p>
    <w:p w:rsidR="00C50A9D" w:rsidRPr="00C26185" w:rsidRDefault="00C50A9D" w:rsidP="00C50A9D">
      <w:pPr>
        <w:pStyle w:val="ANMReferences"/>
        <w:rPr>
          <w:lang w:val="de-CH"/>
        </w:rPr>
      </w:pPr>
      <w:proofErr w:type="spellStart"/>
      <w:r w:rsidRPr="00C26185">
        <w:t>Mainoya</w:t>
      </w:r>
      <w:proofErr w:type="spellEnd"/>
      <w:r w:rsidRPr="00C26185">
        <w:t xml:space="preserve"> JR 1975. Effects of Bovine </w:t>
      </w:r>
      <w:proofErr w:type="gramStart"/>
      <w:r w:rsidRPr="00C26185">
        <w:t>Growth-Hormone</w:t>
      </w:r>
      <w:proofErr w:type="gramEnd"/>
      <w:r w:rsidRPr="00C26185">
        <w:t xml:space="preserve">, Human Placental </w:t>
      </w:r>
      <w:proofErr w:type="spellStart"/>
      <w:r w:rsidRPr="00C26185">
        <w:t>Lactogen</w:t>
      </w:r>
      <w:proofErr w:type="spellEnd"/>
      <w:r w:rsidRPr="00C26185">
        <w:t xml:space="preserve"> and Ovine Prolactin on Intestinal Fluid and Ion-Transport in Rat. </w:t>
      </w:r>
      <w:proofErr w:type="spellStart"/>
      <w:r w:rsidRPr="00C26185">
        <w:rPr>
          <w:lang w:val="de-CH"/>
        </w:rPr>
        <w:t>Endocrinology</w:t>
      </w:r>
      <w:proofErr w:type="spellEnd"/>
      <w:r w:rsidRPr="00C26185">
        <w:rPr>
          <w:lang w:val="de-CH"/>
        </w:rPr>
        <w:t xml:space="preserve"> 96, 1165-1170.</w:t>
      </w:r>
    </w:p>
    <w:p w:rsidR="00B040AA" w:rsidRPr="00C26185" w:rsidRDefault="00B040AA" w:rsidP="00C50A9D">
      <w:pPr>
        <w:pStyle w:val="ANMReferences"/>
      </w:pPr>
      <w:r w:rsidRPr="00C26185">
        <w:t xml:space="preserve">Martin-Tereso J and Martens H 2014. Calcium and Magnesium Physiology and Nutrition in Relation to the Prevention of Milk Fever and Tetany (Dietary Management of </w:t>
      </w:r>
      <w:proofErr w:type="spellStart"/>
      <w:r w:rsidRPr="00C26185">
        <w:t>Macrominerals</w:t>
      </w:r>
      <w:proofErr w:type="spellEnd"/>
      <w:r w:rsidRPr="00C26185">
        <w:t xml:space="preserve"> in Preventing Disease). Veterinary Clinics of North America-Food Animal Practice 30, 643-670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Mazor</w:t>
      </w:r>
      <w:proofErr w:type="spellEnd"/>
      <w:r w:rsidRPr="00C26185">
        <w:t xml:space="preserve"> M, </w:t>
      </w:r>
      <w:proofErr w:type="spellStart"/>
      <w:r w:rsidRPr="00C26185">
        <w:t>Hershkowitz</w:t>
      </w:r>
      <w:proofErr w:type="spellEnd"/>
      <w:r w:rsidRPr="00C26185">
        <w:t xml:space="preserve"> R, </w:t>
      </w:r>
      <w:proofErr w:type="spellStart"/>
      <w:r w:rsidRPr="00C26185">
        <w:t>Ghezzi</w:t>
      </w:r>
      <w:proofErr w:type="spellEnd"/>
      <w:r w:rsidRPr="00C26185">
        <w:t xml:space="preserve"> F, Cohen J, Chaim W, </w:t>
      </w:r>
      <w:proofErr w:type="spellStart"/>
      <w:r w:rsidRPr="00C26185">
        <w:t>Wiznitzer</w:t>
      </w:r>
      <w:proofErr w:type="spellEnd"/>
      <w:r w:rsidRPr="00C26185">
        <w:t xml:space="preserve"> A, Levy J, </w:t>
      </w:r>
      <w:proofErr w:type="spellStart"/>
      <w:r w:rsidRPr="00C26185">
        <w:t>Leiberman</w:t>
      </w:r>
      <w:proofErr w:type="spellEnd"/>
      <w:r w:rsidRPr="00C26185">
        <w:t xml:space="preserve"> JR and </w:t>
      </w:r>
      <w:proofErr w:type="spellStart"/>
      <w:r w:rsidRPr="00C26185">
        <w:t>Glezerman</w:t>
      </w:r>
      <w:proofErr w:type="spellEnd"/>
      <w:r w:rsidRPr="00C26185">
        <w:t xml:space="preserve"> M 1996. Prolactin concentrations in preterm and term pregnancy and labour. Archives of </w:t>
      </w:r>
      <w:proofErr w:type="spellStart"/>
      <w:r w:rsidRPr="00C26185">
        <w:t>Gynecology</w:t>
      </w:r>
      <w:proofErr w:type="spellEnd"/>
      <w:r w:rsidRPr="00C26185">
        <w:t xml:space="preserve"> and Obstetrics</w:t>
      </w:r>
      <w:r w:rsidRPr="00C26185" w:rsidDel="002157B7">
        <w:t xml:space="preserve"> </w:t>
      </w:r>
      <w:r w:rsidRPr="00C26185">
        <w:t>258, 69-74.</w:t>
      </w:r>
    </w:p>
    <w:p w:rsidR="00C50A9D" w:rsidRPr="00C26185" w:rsidRDefault="00C50A9D" w:rsidP="00C50A9D">
      <w:pPr>
        <w:pStyle w:val="ANMReferences"/>
      </w:pPr>
      <w:r w:rsidRPr="00C26185">
        <w:lastRenderedPageBreak/>
        <w:t>Modder UI, Achenbach SJ, Amin S, Riggs BL, Melton LJ, 3rd and Khosla S 2010. Relation of serum serotonin levels to bone density and structural parameters in women. Journal of Bone and Mineral Research 25, 415-422.</w:t>
      </w:r>
    </w:p>
    <w:p w:rsidR="00C50A9D" w:rsidRPr="00C26185" w:rsidRDefault="00C50A9D" w:rsidP="00C50A9D">
      <w:pPr>
        <w:pStyle w:val="ANMReferences"/>
      </w:pPr>
      <w:r w:rsidRPr="00C26185">
        <w:t xml:space="preserve">Moore SJ, </w:t>
      </w:r>
      <w:proofErr w:type="spellStart"/>
      <w:r w:rsidRPr="00C26185">
        <w:t>VandeHaar</w:t>
      </w:r>
      <w:proofErr w:type="spellEnd"/>
      <w:r w:rsidRPr="00C26185">
        <w:t xml:space="preserve"> MJ, Sharma BK, </w:t>
      </w:r>
      <w:proofErr w:type="spellStart"/>
      <w:r w:rsidRPr="00C26185">
        <w:t>Pilbeam</w:t>
      </w:r>
      <w:proofErr w:type="spellEnd"/>
      <w:r w:rsidRPr="00C26185">
        <w:t xml:space="preserve"> TE, </w:t>
      </w:r>
      <w:proofErr w:type="spellStart"/>
      <w:r w:rsidRPr="00C26185">
        <w:t>Beede</w:t>
      </w:r>
      <w:proofErr w:type="spellEnd"/>
      <w:r w:rsidRPr="00C26185">
        <w:t xml:space="preserve"> DK, </w:t>
      </w:r>
      <w:proofErr w:type="spellStart"/>
      <w:r w:rsidRPr="00C26185">
        <w:t>Bucholtz</w:t>
      </w:r>
      <w:proofErr w:type="spellEnd"/>
      <w:r w:rsidRPr="00C26185">
        <w:t xml:space="preserve"> HF, </w:t>
      </w:r>
      <w:proofErr w:type="spellStart"/>
      <w:r w:rsidRPr="00C26185">
        <w:t>Liesman</w:t>
      </w:r>
      <w:proofErr w:type="spellEnd"/>
      <w:r w:rsidRPr="00C26185">
        <w:t xml:space="preserve"> JS, Horst RL and Goff JP 2000. Effects of altering dietary cation-anion difference on calcium and energy metabolism in </w:t>
      </w:r>
      <w:proofErr w:type="spellStart"/>
      <w:r w:rsidRPr="00C26185">
        <w:t>peripartum</w:t>
      </w:r>
      <w:proofErr w:type="spellEnd"/>
      <w:r w:rsidRPr="00C26185">
        <w:t xml:space="preserve"> cows. Journal of Dairy Science 83, 2095-2104.</w:t>
      </w:r>
    </w:p>
    <w:p w:rsidR="00C50A9D" w:rsidRPr="00C26185" w:rsidRDefault="00C50A9D" w:rsidP="00C50A9D">
      <w:pPr>
        <w:pStyle w:val="ANMReferences"/>
      </w:pPr>
      <w:r w:rsidRPr="00C26185">
        <w:t xml:space="preserve">Neville MC, Keller R, </w:t>
      </w:r>
      <w:proofErr w:type="spellStart"/>
      <w:r w:rsidRPr="00C26185">
        <w:t>Seacat</w:t>
      </w:r>
      <w:proofErr w:type="spellEnd"/>
      <w:r w:rsidRPr="00C26185">
        <w:t xml:space="preserve"> J, Lutes V, </w:t>
      </w:r>
      <w:proofErr w:type="spellStart"/>
      <w:r w:rsidRPr="00C26185">
        <w:t>Neifert</w:t>
      </w:r>
      <w:proofErr w:type="spellEnd"/>
      <w:r w:rsidRPr="00C26185">
        <w:t xml:space="preserve"> M, Casey C, Allen J and Archer P 1988. Studies in human lactation: milk volumes in lactating women during the onset of lactation and full lactation. American Journal of Clinical Nutrition 48, 1375-1386.</w:t>
      </w:r>
    </w:p>
    <w:p w:rsidR="00C50A9D" w:rsidRPr="00C26185" w:rsidRDefault="00C50A9D" w:rsidP="00C50A9D">
      <w:pPr>
        <w:pStyle w:val="ANMReferences"/>
      </w:pPr>
      <w:r w:rsidRPr="00C26185">
        <w:t>NRC 2001. Nutrient Requirements of Dairy Cattle: Seventh Revised Edition, 2001. National Academies Press, Washington, DC</w:t>
      </w:r>
      <w:r w:rsidR="007D7DF1" w:rsidRPr="00C26185">
        <w:t>, USA</w:t>
      </w:r>
      <w:r w:rsidRPr="00C26185">
        <w:t>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Onda</w:t>
      </w:r>
      <w:proofErr w:type="spellEnd"/>
      <w:r w:rsidRPr="00C26185">
        <w:t xml:space="preserve"> K, </w:t>
      </w:r>
      <w:proofErr w:type="spellStart"/>
      <w:r w:rsidRPr="00C26185">
        <w:t>Matsuki</w:t>
      </w:r>
      <w:proofErr w:type="spellEnd"/>
      <w:r w:rsidRPr="00C26185">
        <w:t xml:space="preserve"> N, Ono K and Wada Y 2006. Expression of parathyroid hormone-related protein (</w:t>
      </w:r>
      <w:proofErr w:type="spellStart"/>
      <w:r w:rsidRPr="00C26185">
        <w:t>PTHrP</w:t>
      </w:r>
      <w:proofErr w:type="spellEnd"/>
      <w:r w:rsidRPr="00C26185">
        <w:t xml:space="preserve">) mRNA in mammary gland of </w:t>
      </w:r>
      <w:proofErr w:type="spellStart"/>
      <w:r w:rsidRPr="00C26185">
        <w:t>periparturient</w:t>
      </w:r>
      <w:proofErr w:type="spellEnd"/>
      <w:r w:rsidRPr="00C26185">
        <w:t xml:space="preserve"> cows. The Journal of Veterinary Medical Science</w:t>
      </w:r>
      <w:r w:rsidRPr="00C26185" w:rsidDel="002157B7">
        <w:t xml:space="preserve"> </w:t>
      </w:r>
      <w:r w:rsidRPr="00C26185">
        <w:t>68, 9-13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Pahuja</w:t>
      </w:r>
      <w:proofErr w:type="spellEnd"/>
      <w:r w:rsidRPr="00C26185">
        <w:t xml:space="preserve"> DN and DeLuca HF 1981. Stimulation of intestinal calcium transport and bone calcium mobilization by prolactin in vitamin D-deficient rats. Science 214, 1038-1039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Pai</w:t>
      </w:r>
      <w:proofErr w:type="spellEnd"/>
      <w:r w:rsidRPr="00C26185">
        <w:t xml:space="preserve"> VP and Marshall AM 2011. Intraluminal volume homeostasis: A common serotonergic mechanism among diverse epithelia. Communicative &amp; Integrative Biology 4, 532-537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Paudyal</w:t>
      </w:r>
      <w:proofErr w:type="spellEnd"/>
      <w:r w:rsidRPr="00C26185">
        <w:t xml:space="preserve"> S, </w:t>
      </w:r>
      <w:proofErr w:type="spellStart"/>
      <w:r w:rsidRPr="00C26185">
        <w:t>Maunsell</w:t>
      </w:r>
      <w:proofErr w:type="spellEnd"/>
      <w:r w:rsidRPr="00C26185">
        <w:t xml:space="preserve"> FP, </w:t>
      </w:r>
      <w:proofErr w:type="spellStart"/>
      <w:r w:rsidRPr="00C26185">
        <w:t>Richeson</w:t>
      </w:r>
      <w:proofErr w:type="spellEnd"/>
      <w:r w:rsidRPr="00C26185">
        <w:t xml:space="preserve"> JT, </w:t>
      </w:r>
      <w:proofErr w:type="spellStart"/>
      <w:r w:rsidRPr="00C26185">
        <w:t>Risco</w:t>
      </w:r>
      <w:proofErr w:type="spellEnd"/>
      <w:r w:rsidRPr="00C26185">
        <w:t xml:space="preserve"> CA, Donovan DA and </w:t>
      </w:r>
      <w:proofErr w:type="spellStart"/>
      <w:r w:rsidRPr="00C26185">
        <w:t>Pinedo</w:t>
      </w:r>
      <w:proofErr w:type="spellEnd"/>
      <w:r w:rsidRPr="00C26185">
        <w:t xml:space="preserve"> PJ 2018. Rumination time and monitoring of health disorders during early lactation. Animal 12, 1484-1492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Paunier</w:t>
      </w:r>
      <w:proofErr w:type="spellEnd"/>
      <w:r w:rsidRPr="00C26185">
        <w:t xml:space="preserve"> L 1992. Effect of magnesium on phosphorus and calcium metabolism. </w:t>
      </w:r>
      <w:proofErr w:type="spellStart"/>
      <w:r w:rsidRPr="00C26185">
        <w:t>Monatsschrift</w:t>
      </w:r>
      <w:proofErr w:type="spellEnd"/>
      <w:r w:rsidRPr="00C26185">
        <w:t xml:space="preserve"> Kinderheilkunde140, S17-20.</w:t>
      </w:r>
    </w:p>
    <w:p w:rsidR="00C50A9D" w:rsidRPr="00C26185" w:rsidRDefault="00C50A9D" w:rsidP="00C50A9D">
      <w:pPr>
        <w:pStyle w:val="ANMReferences"/>
      </w:pPr>
      <w:r w:rsidRPr="00C26185">
        <w:t>Pepperell RJ, Bright M and Smith MA 1977. Serum Prolactin Levels in Normal Women and in Women with Disorders of Menstruation. Medical Journal of Australia 1, 85-89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lastRenderedPageBreak/>
        <w:t>Philbrick</w:t>
      </w:r>
      <w:proofErr w:type="spellEnd"/>
      <w:r w:rsidRPr="00C26185">
        <w:t xml:space="preserve"> WM, </w:t>
      </w:r>
      <w:proofErr w:type="spellStart"/>
      <w:r w:rsidRPr="00C26185">
        <w:t>Wysolmerski</w:t>
      </w:r>
      <w:proofErr w:type="spellEnd"/>
      <w:r w:rsidRPr="00C26185">
        <w:t xml:space="preserve"> JJ, Galbraith S, Holt E, </w:t>
      </w:r>
      <w:proofErr w:type="spellStart"/>
      <w:r w:rsidRPr="00C26185">
        <w:t>Orloff</w:t>
      </w:r>
      <w:proofErr w:type="spellEnd"/>
      <w:r w:rsidRPr="00C26185">
        <w:t xml:space="preserve"> JJ, Yang KH, </w:t>
      </w:r>
      <w:proofErr w:type="spellStart"/>
      <w:r w:rsidRPr="00C26185">
        <w:t>Vasavada</w:t>
      </w:r>
      <w:proofErr w:type="spellEnd"/>
      <w:r w:rsidRPr="00C26185">
        <w:t xml:space="preserve"> RC, Weir EC, Broadus AE and Stewart AF 1996. Defining the roles of parathyroid hormone-related protein in normal physiology. Physiological Reviews 76, 127-173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Phillippo</w:t>
      </w:r>
      <w:proofErr w:type="spellEnd"/>
      <w:r w:rsidRPr="00C26185">
        <w:t xml:space="preserve"> M, Reid GW and </w:t>
      </w:r>
      <w:proofErr w:type="spellStart"/>
      <w:r w:rsidRPr="00C26185">
        <w:t>Nevison</w:t>
      </w:r>
      <w:proofErr w:type="spellEnd"/>
      <w:r w:rsidRPr="00C26185">
        <w:t xml:space="preserve"> IM 1994. Parturient </w:t>
      </w:r>
      <w:proofErr w:type="spellStart"/>
      <w:r w:rsidRPr="00C26185">
        <w:t>Hypocalcemia</w:t>
      </w:r>
      <w:proofErr w:type="spellEnd"/>
      <w:r w:rsidRPr="00C26185">
        <w:t xml:space="preserve"> in Dairy-Cows - Effects of Dietary Acidity on Plasma Minerals and </w:t>
      </w:r>
      <w:proofErr w:type="spellStart"/>
      <w:r w:rsidRPr="00C26185">
        <w:t>Calciotrophic</w:t>
      </w:r>
      <w:proofErr w:type="spellEnd"/>
      <w:r w:rsidRPr="00C26185">
        <w:t xml:space="preserve"> Hormones. Research in Veterinary Science 56, 303-309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Puntheeranurak</w:t>
      </w:r>
      <w:proofErr w:type="spellEnd"/>
      <w:r w:rsidRPr="00C26185">
        <w:t xml:space="preserve"> S, </w:t>
      </w:r>
      <w:proofErr w:type="spellStart"/>
      <w:r w:rsidRPr="00C26185">
        <w:t>Charoenphandhu</w:t>
      </w:r>
      <w:proofErr w:type="spellEnd"/>
      <w:r w:rsidRPr="00C26185">
        <w:t xml:space="preserve"> N and </w:t>
      </w:r>
      <w:proofErr w:type="spellStart"/>
      <w:r w:rsidRPr="00C26185">
        <w:t>Krishnamra</w:t>
      </w:r>
      <w:proofErr w:type="spellEnd"/>
      <w:r w:rsidRPr="00C26185">
        <w:t xml:space="preserve"> N 2006. Enhanced trabecular-bone calcium deposition in female rats with a high physiological dose of prolactin diminishes after </w:t>
      </w:r>
      <w:proofErr w:type="spellStart"/>
      <w:r w:rsidRPr="00C26185">
        <w:t>ovariectomy</w:t>
      </w:r>
      <w:proofErr w:type="spellEnd"/>
      <w:r w:rsidRPr="00C26185">
        <w:t>. Canadian Journal of Physiology and Pharmacology 84, 993-1002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Rakopoulos</w:t>
      </w:r>
      <w:proofErr w:type="spellEnd"/>
      <w:r w:rsidRPr="00C26185">
        <w:t xml:space="preserve"> M, Vargas SJ, Gillespie MT, </w:t>
      </w:r>
      <w:proofErr w:type="spellStart"/>
      <w:r w:rsidRPr="00C26185">
        <w:t>Ho</w:t>
      </w:r>
      <w:proofErr w:type="spellEnd"/>
      <w:r w:rsidRPr="00C26185">
        <w:t xml:space="preserve"> PW, </w:t>
      </w:r>
      <w:proofErr w:type="spellStart"/>
      <w:r w:rsidRPr="00C26185">
        <w:t>Diefenbach</w:t>
      </w:r>
      <w:proofErr w:type="spellEnd"/>
      <w:r w:rsidRPr="00C26185">
        <w:t xml:space="preserve">-Jagger H, Leaver DD, Grill V, Moseley JM, </w:t>
      </w:r>
      <w:proofErr w:type="spellStart"/>
      <w:r w:rsidRPr="00C26185">
        <w:t>Danks</w:t>
      </w:r>
      <w:proofErr w:type="spellEnd"/>
      <w:r w:rsidRPr="00C26185">
        <w:t xml:space="preserve"> JA and Martin TJ 1992. Production of parathyroid hormone-related protein by the rat mammary gland in pregnancy and lactation. American Journal of Physiology 263, E1077-1085.</w:t>
      </w:r>
    </w:p>
    <w:p w:rsidR="00C50A9D" w:rsidRPr="00C26185" w:rsidRDefault="00C50A9D" w:rsidP="00C50A9D">
      <w:pPr>
        <w:pStyle w:val="ANMReferences"/>
      </w:pPr>
      <w:r w:rsidRPr="00C26185">
        <w:t xml:space="preserve">Reddy CR, Coburn JW, </w:t>
      </w:r>
      <w:proofErr w:type="spellStart"/>
      <w:r w:rsidRPr="00C26185">
        <w:t>Hartenbower</w:t>
      </w:r>
      <w:proofErr w:type="spellEnd"/>
      <w:r w:rsidRPr="00C26185">
        <w:t xml:space="preserve"> DL, </w:t>
      </w:r>
      <w:proofErr w:type="spellStart"/>
      <w:r w:rsidRPr="00C26185">
        <w:t>Friedler</w:t>
      </w:r>
      <w:proofErr w:type="spellEnd"/>
      <w:r w:rsidRPr="00C26185">
        <w:t xml:space="preserve"> RM, Brickman AS, Massry SG and </w:t>
      </w:r>
      <w:proofErr w:type="spellStart"/>
      <w:r w:rsidRPr="00C26185">
        <w:t>Jowsey</w:t>
      </w:r>
      <w:proofErr w:type="spellEnd"/>
      <w:r w:rsidRPr="00C26185">
        <w:t xml:space="preserve"> J 1973. Studies on mechanisms of </w:t>
      </w:r>
      <w:proofErr w:type="spellStart"/>
      <w:r w:rsidRPr="00C26185">
        <w:t>hypocalcemia</w:t>
      </w:r>
      <w:proofErr w:type="spellEnd"/>
      <w:r w:rsidRPr="00C26185">
        <w:t xml:space="preserve"> of magnesium depletion. Journal of Clinical Investigation</w:t>
      </w:r>
      <w:r w:rsidRPr="00C26185" w:rsidDel="000F4710">
        <w:t xml:space="preserve"> </w:t>
      </w:r>
      <w:r w:rsidRPr="00C26185">
        <w:t>52, 3000-3010.</w:t>
      </w:r>
    </w:p>
    <w:p w:rsidR="00B040AA" w:rsidRPr="00C26185" w:rsidRDefault="00B040AA" w:rsidP="00C50A9D">
      <w:pPr>
        <w:pStyle w:val="ANMReferences"/>
      </w:pPr>
      <w:proofErr w:type="spellStart"/>
      <w:r w:rsidRPr="00C26185">
        <w:t>Riond</w:t>
      </w:r>
      <w:proofErr w:type="spellEnd"/>
      <w:r w:rsidRPr="00C26185">
        <w:t xml:space="preserve"> JL, </w:t>
      </w:r>
      <w:proofErr w:type="spellStart"/>
      <w:r w:rsidRPr="00C26185">
        <w:t>Kocabagli</w:t>
      </w:r>
      <w:proofErr w:type="spellEnd"/>
      <w:r w:rsidRPr="00C26185">
        <w:t xml:space="preserve"> N, </w:t>
      </w:r>
      <w:proofErr w:type="spellStart"/>
      <w:r w:rsidRPr="00C26185">
        <w:t>Toromanoff</w:t>
      </w:r>
      <w:proofErr w:type="spellEnd"/>
      <w:r w:rsidRPr="00C26185">
        <w:t xml:space="preserve"> A and </w:t>
      </w:r>
      <w:proofErr w:type="spellStart"/>
      <w:r w:rsidRPr="00C26185">
        <w:t>Wanner</w:t>
      </w:r>
      <w:proofErr w:type="spellEnd"/>
      <w:r w:rsidRPr="00C26185">
        <w:t xml:space="preserve"> M 1995. Parathyroid Hormone-Related Protein and Calcium Homeostasis. </w:t>
      </w:r>
      <w:proofErr w:type="spellStart"/>
      <w:r w:rsidRPr="00C26185">
        <w:t>Schweizer</w:t>
      </w:r>
      <w:proofErr w:type="spellEnd"/>
      <w:r w:rsidRPr="00C26185">
        <w:t xml:space="preserve"> </w:t>
      </w:r>
      <w:proofErr w:type="spellStart"/>
      <w:r w:rsidRPr="00C26185">
        <w:t>Archiv</w:t>
      </w:r>
      <w:proofErr w:type="spellEnd"/>
      <w:r w:rsidRPr="00C26185">
        <w:t xml:space="preserve"> Fur </w:t>
      </w:r>
      <w:proofErr w:type="spellStart"/>
      <w:r w:rsidRPr="00C26185">
        <w:t>Tierheilkunde</w:t>
      </w:r>
      <w:proofErr w:type="spellEnd"/>
      <w:r w:rsidRPr="00C26185">
        <w:t xml:space="preserve"> 137, 117-123.</w:t>
      </w:r>
    </w:p>
    <w:p w:rsidR="00C50A9D" w:rsidRPr="00C26185" w:rsidRDefault="00C50A9D" w:rsidP="00C50A9D">
      <w:pPr>
        <w:pStyle w:val="ANMReferences"/>
      </w:pPr>
      <w:r w:rsidRPr="00C26185">
        <w:t xml:space="preserve">Ritchie LD, Fung EB, Halloran BP, </w:t>
      </w:r>
      <w:proofErr w:type="spellStart"/>
      <w:r w:rsidRPr="00C26185">
        <w:t>Turnlund</w:t>
      </w:r>
      <w:proofErr w:type="spellEnd"/>
      <w:r w:rsidRPr="00C26185">
        <w:t xml:space="preserve"> JR, Van Loan MD, </w:t>
      </w:r>
      <w:proofErr w:type="spellStart"/>
      <w:r w:rsidRPr="00C26185">
        <w:t>Cann</w:t>
      </w:r>
      <w:proofErr w:type="spellEnd"/>
      <w:r w:rsidRPr="00C26185">
        <w:t xml:space="preserve"> CE and King JC 1998. A longitudinal study of calcium homeostasis during human pregnancy and lactation and after resumption of menses. American Journal of Clinical Nutrition 67, 693-701.</w:t>
      </w:r>
    </w:p>
    <w:p w:rsidR="00C50A9D" w:rsidRPr="00C26185" w:rsidRDefault="00C50A9D" w:rsidP="00C50A9D">
      <w:pPr>
        <w:pStyle w:val="ANMReferences"/>
      </w:pPr>
      <w:r w:rsidRPr="00C26185">
        <w:t xml:space="preserve">Robinson CJ, </w:t>
      </w:r>
      <w:proofErr w:type="spellStart"/>
      <w:r w:rsidRPr="00C26185">
        <w:t>Spanos</w:t>
      </w:r>
      <w:proofErr w:type="spellEnd"/>
      <w:r w:rsidRPr="00C26185">
        <w:t xml:space="preserve"> E, James MF, Pike JW, Haussler MR, </w:t>
      </w:r>
      <w:proofErr w:type="spellStart"/>
      <w:r w:rsidRPr="00C26185">
        <w:t>Makeen</w:t>
      </w:r>
      <w:proofErr w:type="spellEnd"/>
      <w:r w:rsidRPr="00C26185">
        <w:t xml:space="preserve"> AM, </w:t>
      </w:r>
      <w:proofErr w:type="spellStart"/>
      <w:r w:rsidRPr="00C26185">
        <w:t>Hillyard</w:t>
      </w:r>
      <w:proofErr w:type="spellEnd"/>
      <w:r w:rsidRPr="00C26185">
        <w:t xml:space="preserve"> CJ and Macintyre I 1982. Role of Prolactin in Vitamin-D Metabolism and Calcium-Absorption during Lactation in the Rat. Journal of Endocrinology 94, 443-453.</w:t>
      </w:r>
    </w:p>
    <w:p w:rsidR="00C50A9D" w:rsidRPr="00C26185" w:rsidRDefault="00C50A9D" w:rsidP="00C50A9D">
      <w:pPr>
        <w:pStyle w:val="ANMReferences"/>
      </w:pPr>
      <w:r w:rsidRPr="00C26185">
        <w:t>Rude RK 1998. Magnesium deficiency: a cause of heterogeneous disease in humans. Journal of Bone and Mineral Research 13, 749-758.</w:t>
      </w:r>
    </w:p>
    <w:p w:rsidR="00C50A9D" w:rsidRPr="00C26185" w:rsidRDefault="00C50A9D" w:rsidP="00C50A9D">
      <w:pPr>
        <w:pStyle w:val="ANMReferences"/>
      </w:pPr>
      <w:r w:rsidRPr="00C26185">
        <w:lastRenderedPageBreak/>
        <w:t xml:space="preserve">Saint L, Smith M and Hartmann PE 1984. The yield and nutrient content of colostrum and milk of women from giving birth to </w:t>
      </w:r>
      <w:proofErr w:type="gramStart"/>
      <w:r w:rsidRPr="00C26185">
        <w:t>1 month</w:t>
      </w:r>
      <w:proofErr w:type="gramEnd"/>
      <w:r w:rsidRPr="00C26185">
        <w:t xml:space="preserve"> post-partum. British Journal of Nutrition 52, 87-95.</w:t>
      </w:r>
    </w:p>
    <w:p w:rsidR="00C50A9D" w:rsidRPr="00C26185" w:rsidRDefault="00C50A9D" w:rsidP="00C50A9D">
      <w:pPr>
        <w:pStyle w:val="ANMReferences"/>
      </w:pPr>
      <w:r w:rsidRPr="00C26185">
        <w:rPr>
          <w:lang w:val="de-CH"/>
        </w:rPr>
        <w:t xml:space="preserve">Schilling T, </w:t>
      </w:r>
      <w:proofErr w:type="spellStart"/>
      <w:r w:rsidRPr="00C26185">
        <w:rPr>
          <w:lang w:val="de-CH"/>
        </w:rPr>
        <w:t>Pecherstorfer</w:t>
      </w:r>
      <w:proofErr w:type="spellEnd"/>
      <w:r w:rsidRPr="00C26185">
        <w:rPr>
          <w:lang w:val="de-CH"/>
        </w:rPr>
        <w:t xml:space="preserve"> M, Blind E, Leidig G, Ziegler R and </w:t>
      </w:r>
      <w:proofErr w:type="spellStart"/>
      <w:r w:rsidRPr="00C26185">
        <w:rPr>
          <w:lang w:val="de-CH"/>
        </w:rPr>
        <w:t>Raue</w:t>
      </w:r>
      <w:proofErr w:type="spellEnd"/>
      <w:r w:rsidRPr="00C26185">
        <w:rPr>
          <w:lang w:val="de-CH"/>
        </w:rPr>
        <w:t xml:space="preserve"> F 1993. </w:t>
      </w:r>
      <w:r w:rsidRPr="00C26185">
        <w:t>Parathyroid Hormone-Related Protein (</w:t>
      </w:r>
      <w:proofErr w:type="spellStart"/>
      <w:r w:rsidRPr="00C26185">
        <w:t>Pthrp</w:t>
      </w:r>
      <w:proofErr w:type="spellEnd"/>
      <w:r w:rsidRPr="00C26185">
        <w:t>) Does Not Regulate 1</w:t>
      </w:r>
      <w:proofErr w:type="gramStart"/>
      <w:r w:rsidRPr="00C26185">
        <w:t>,25</w:t>
      </w:r>
      <w:proofErr w:type="gramEnd"/>
      <w:r w:rsidRPr="00C26185">
        <w:t>-Dihydroxy-Vitamin-D Serum Levels in Hypercalcemia of Malignancy. Journal of Clinical Endocrinology &amp; Metabolism 76, 801-803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Shohl</w:t>
      </w:r>
      <w:proofErr w:type="spellEnd"/>
      <w:r w:rsidRPr="00C26185">
        <w:t xml:space="preserve"> AT 1939. Mineral metabolism. Reinhold Publishing Corporation, New York</w:t>
      </w:r>
      <w:r w:rsidR="002B464F" w:rsidRPr="00C26185">
        <w:t>, NY, USA</w:t>
      </w:r>
      <w:r w:rsidRPr="00C26185">
        <w:t>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Shohl</w:t>
      </w:r>
      <w:proofErr w:type="spellEnd"/>
      <w:r w:rsidRPr="00C26185">
        <w:t xml:space="preserve"> AT and Sato </w:t>
      </w:r>
      <w:proofErr w:type="gramStart"/>
      <w:r w:rsidRPr="00C26185">
        <w:t>A</w:t>
      </w:r>
      <w:proofErr w:type="gramEnd"/>
      <w:r w:rsidRPr="00C26185">
        <w:t xml:space="preserve"> 1923. Acid-base metabolism. I. Determination of base balance. Journal of Biological Chemistry 58, 235-255.</w:t>
      </w:r>
    </w:p>
    <w:p w:rsidR="00B040AA" w:rsidRPr="00C26185" w:rsidRDefault="00B040AA" w:rsidP="00C50A9D">
      <w:pPr>
        <w:pStyle w:val="ANMReferences"/>
      </w:pPr>
      <w:r w:rsidRPr="00C26185">
        <w:t xml:space="preserve">Starke S, </w:t>
      </w:r>
      <w:proofErr w:type="spellStart"/>
      <w:r w:rsidRPr="00C26185">
        <w:t>Reimers</w:t>
      </w:r>
      <w:proofErr w:type="spellEnd"/>
      <w:r w:rsidRPr="00C26185">
        <w:t xml:space="preserve"> J, </w:t>
      </w:r>
      <w:proofErr w:type="spellStart"/>
      <w:r w:rsidRPr="00C26185">
        <w:t>Muscher-Banse</w:t>
      </w:r>
      <w:proofErr w:type="spellEnd"/>
      <w:r w:rsidRPr="00C26185">
        <w:t xml:space="preserve"> AS, Schroder B, Breves G and Wilkens MR 2016. Gastrointestinal transport of calcium and phosphate in lactating goats. Livestock Science 189, 23-31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Strewler</w:t>
      </w:r>
      <w:proofErr w:type="spellEnd"/>
      <w:r w:rsidRPr="00C26185">
        <w:t xml:space="preserve"> GJ 2000. The parathyroid hormone-related protein. Endocrinology and Metabolism Clinics of North America</w:t>
      </w:r>
      <w:r w:rsidRPr="00C26185" w:rsidDel="000F4710">
        <w:t xml:space="preserve"> </w:t>
      </w:r>
      <w:r w:rsidRPr="00C26185">
        <w:t>29, 629-645.</w:t>
      </w:r>
    </w:p>
    <w:p w:rsidR="00C50A9D" w:rsidRPr="00C26185" w:rsidRDefault="00C50A9D" w:rsidP="00C50A9D">
      <w:pPr>
        <w:pStyle w:val="ANMReferences"/>
      </w:pPr>
      <w:r w:rsidRPr="00C26185">
        <w:t xml:space="preserve">Suh SM, </w:t>
      </w:r>
      <w:proofErr w:type="spellStart"/>
      <w:r w:rsidRPr="00C26185">
        <w:t>Tashjian</w:t>
      </w:r>
      <w:proofErr w:type="spellEnd"/>
      <w:r w:rsidRPr="00C26185">
        <w:t xml:space="preserve"> AH, Jr., Matsuo N, Parkinson DK and Fraser D 1973. Pathogenesis of </w:t>
      </w:r>
      <w:proofErr w:type="spellStart"/>
      <w:r w:rsidRPr="00C26185">
        <w:t>hypocalcemia</w:t>
      </w:r>
      <w:proofErr w:type="spellEnd"/>
      <w:r w:rsidRPr="00C26185">
        <w:t xml:space="preserve"> in primary hypomagnesemia: normal end-organ responsiveness to parathyroid </w:t>
      </w:r>
      <w:proofErr w:type="gramStart"/>
      <w:r w:rsidRPr="00C26185">
        <w:t>hormone,</w:t>
      </w:r>
      <w:proofErr w:type="gramEnd"/>
      <w:r w:rsidRPr="00C26185">
        <w:t xml:space="preserve"> impaired parathyroid gland function. Journal of Clinical Investigation</w:t>
      </w:r>
      <w:r w:rsidRPr="00C26185" w:rsidDel="000F4710">
        <w:t xml:space="preserve"> </w:t>
      </w:r>
      <w:r w:rsidRPr="00C26185">
        <w:t>52, 153-160.</w:t>
      </w:r>
    </w:p>
    <w:p w:rsidR="00C50A9D" w:rsidRPr="00C26185" w:rsidRDefault="00C50A9D" w:rsidP="00C50A9D">
      <w:pPr>
        <w:pStyle w:val="ANMReferences"/>
      </w:pPr>
      <w:r w:rsidRPr="00C26185">
        <w:t xml:space="preserve">Swan JB 1951. The toxic effect of massive doses of </w:t>
      </w:r>
      <w:proofErr w:type="spellStart"/>
      <w:r w:rsidRPr="00C26185">
        <w:t>calciferol</w:t>
      </w:r>
      <w:proofErr w:type="spellEnd"/>
      <w:r w:rsidRPr="00C26185">
        <w:t xml:space="preserve"> on dairy cows. New </w:t>
      </w:r>
      <w:proofErr w:type="spellStart"/>
      <w:r w:rsidRPr="00C26185">
        <w:t>Zeland</w:t>
      </w:r>
      <w:proofErr w:type="spellEnd"/>
      <w:r w:rsidRPr="00C26185">
        <w:t xml:space="preserve"> Veterinary Journal 1-2, 25-27.</w:t>
      </w:r>
    </w:p>
    <w:p w:rsidR="00C50A9D" w:rsidRPr="00C26185" w:rsidRDefault="00C50A9D" w:rsidP="00C50A9D">
      <w:pPr>
        <w:pStyle w:val="ANMReferences"/>
      </w:pPr>
      <w:r w:rsidRPr="00C26185">
        <w:t xml:space="preserve">Takahashi N, </w:t>
      </w:r>
      <w:proofErr w:type="spellStart"/>
      <w:r w:rsidRPr="00C26185">
        <w:t>Ejiri</w:t>
      </w:r>
      <w:proofErr w:type="spellEnd"/>
      <w:r w:rsidRPr="00C26185">
        <w:t xml:space="preserve"> S, Yanagisawa S and Ozawa H 2007. Regulation of osteoclast polarization. Odontology 95, 1-9.</w:t>
      </w:r>
    </w:p>
    <w:p w:rsidR="00C50A9D" w:rsidRPr="00C26185" w:rsidRDefault="00C50A9D" w:rsidP="00C50A9D">
      <w:pPr>
        <w:pStyle w:val="ANMReferences"/>
      </w:pPr>
      <w:r w:rsidRPr="00C26185">
        <w:t xml:space="preserve">Tazawa K, Hoshi K, Kawamoto S, Tanaka M, </w:t>
      </w:r>
      <w:proofErr w:type="spellStart"/>
      <w:r w:rsidRPr="00C26185">
        <w:t>Ejiri</w:t>
      </w:r>
      <w:proofErr w:type="spellEnd"/>
      <w:r w:rsidRPr="00C26185">
        <w:t xml:space="preserve"> S and Ozawa H 2004. </w:t>
      </w:r>
      <w:proofErr w:type="spellStart"/>
      <w:r w:rsidRPr="00C26185">
        <w:t>Osteocytic</w:t>
      </w:r>
      <w:proofErr w:type="spellEnd"/>
      <w:r w:rsidRPr="00C26185">
        <w:t xml:space="preserve"> </w:t>
      </w:r>
      <w:proofErr w:type="spellStart"/>
      <w:r w:rsidRPr="00C26185">
        <w:t>osteolysis</w:t>
      </w:r>
      <w:proofErr w:type="spellEnd"/>
      <w:r w:rsidRPr="00C26185">
        <w:t xml:space="preserve"> observed in rats to which parathyroid hormone </w:t>
      </w:r>
      <w:proofErr w:type="gramStart"/>
      <w:r w:rsidRPr="00C26185">
        <w:t>was continuously administered</w:t>
      </w:r>
      <w:proofErr w:type="gramEnd"/>
      <w:r w:rsidRPr="00C26185">
        <w:t>. Journal of Bone and Mineral Metabolism 22, 524-529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lastRenderedPageBreak/>
        <w:t>Thiede</w:t>
      </w:r>
      <w:proofErr w:type="spellEnd"/>
      <w:r w:rsidRPr="00C26185">
        <w:t xml:space="preserve"> MA and </w:t>
      </w:r>
      <w:proofErr w:type="spellStart"/>
      <w:r w:rsidRPr="00C26185">
        <w:t>Rodan</w:t>
      </w:r>
      <w:proofErr w:type="spellEnd"/>
      <w:r w:rsidRPr="00C26185">
        <w:t xml:space="preserve"> GA 1988. Expression of a calcium-mobilizing parathyroid hormone-like peptide in lactating mammary tissue. Science 242, 278-280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Thorsdottir</w:t>
      </w:r>
      <w:proofErr w:type="spellEnd"/>
      <w:r w:rsidRPr="00C26185">
        <w:t xml:space="preserve"> I and </w:t>
      </w:r>
      <w:proofErr w:type="spellStart"/>
      <w:r w:rsidRPr="00C26185">
        <w:t>Birgisdottir</w:t>
      </w:r>
      <w:proofErr w:type="spellEnd"/>
      <w:r w:rsidRPr="00C26185">
        <w:t xml:space="preserve"> BE 1998. Different weight gain in women of normal weight before pregnancy: Postpartum weight and birth weight. Obstetrics and </w:t>
      </w:r>
      <w:proofErr w:type="spellStart"/>
      <w:r w:rsidRPr="00C26185">
        <w:t>Gynecology</w:t>
      </w:r>
      <w:proofErr w:type="spellEnd"/>
      <w:r w:rsidRPr="00C26185">
        <w:t xml:space="preserve"> 92, 377-383.</w:t>
      </w:r>
    </w:p>
    <w:p w:rsidR="00C50A9D" w:rsidRPr="00C26185" w:rsidRDefault="00C50A9D" w:rsidP="00C50A9D">
      <w:pPr>
        <w:pStyle w:val="ANMReferences"/>
      </w:pPr>
      <w:r w:rsidRPr="00C26185">
        <w:t xml:space="preserve">Tong JJ, Thompson IM, Zhao X and </w:t>
      </w:r>
      <w:proofErr w:type="spellStart"/>
      <w:r w:rsidRPr="00C26185">
        <w:t>Lacasse</w:t>
      </w:r>
      <w:proofErr w:type="spellEnd"/>
      <w:r w:rsidRPr="00C26185">
        <w:t xml:space="preserve"> P 2018. Effect of the concentration of circulating prolactin on dairy cows' responsiveness to </w:t>
      </w:r>
      <w:proofErr w:type="spellStart"/>
      <w:r w:rsidRPr="00C26185">
        <w:t>domperidone</w:t>
      </w:r>
      <w:proofErr w:type="spellEnd"/>
      <w:r w:rsidRPr="00C26185">
        <w:t xml:space="preserve"> injection. Journal of Dairy Science 101, 2579-2587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Tsioulpas</w:t>
      </w:r>
      <w:proofErr w:type="spellEnd"/>
      <w:r w:rsidRPr="00C26185">
        <w:t xml:space="preserve"> A, </w:t>
      </w:r>
      <w:proofErr w:type="spellStart"/>
      <w:r w:rsidRPr="00C26185">
        <w:t>Grandison</w:t>
      </w:r>
      <w:proofErr w:type="spellEnd"/>
      <w:r w:rsidRPr="00C26185">
        <w:t xml:space="preserve"> AS and Lewis MJ 2007. Changes in physical properties of bovine milk from the colostrum period to early lactation. Journal of Dairy Science 90, 5012-5017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VandeHaar</w:t>
      </w:r>
      <w:proofErr w:type="spellEnd"/>
      <w:r w:rsidRPr="00C26185">
        <w:t xml:space="preserve"> MJ and St-Pierre N 2006. Major advances in nutrition: relevance to the sustainability of the dairy industry. Journal of Dairy Science 89, 1280-1291.</w:t>
      </w:r>
    </w:p>
    <w:p w:rsidR="006F2A83" w:rsidRPr="00C26185" w:rsidRDefault="006F2A83" w:rsidP="00C50A9D">
      <w:pPr>
        <w:pStyle w:val="ANMReferences"/>
      </w:pPr>
      <w:proofErr w:type="spellStart"/>
      <w:r w:rsidRPr="00C26185">
        <w:t>Weich</w:t>
      </w:r>
      <w:proofErr w:type="spellEnd"/>
      <w:r w:rsidRPr="00C26185">
        <w:t xml:space="preserve"> W, Block E and </w:t>
      </w:r>
      <w:proofErr w:type="spellStart"/>
      <w:r w:rsidRPr="00C26185">
        <w:t>Litherland</w:t>
      </w:r>
      <w:proofErr w:type="spellEnd"/>
      <w:r w:rsidRPr="00C26185">
        <w:t xml:space="preserve"> NB 2013. Extended negative dietary cation-anion difference feeding does not negatively affect postpartum performance of multiparous dairy cows. Journal of Dairy Science 96, 5780-5792.</w:t>
      </w:r>
    </w:p>
    <w:p w:rsidR="00C50A9D" w:rsidRPr="00C26185" w:rsidRDefault="00C50A9D" w:rsidP="00C50A9D">
      <w:pPr>
        <w:pStyle w:val="ANMReferences"/>
      </w:pPr>
      <w:proofErr w:type="spellStart"/>
      <w:r w:rsidRPr="00C26185">
        <w:t>Wongdee</w:t>
      </w:r>
      <w:proofErr w:type="spellEnd"/>
      <w:r w:rsidRPr="00C26185">
        <w:t xml:space="preserve"> K, </w:t>
      </w:r>
      <w:proofErr w:type="spellStart"/>
      <w:r w:rsidRPr="00C26185">
        <w:t>Teerapornpuntakit</w:t>
      </w:r>
      <w:proofErr w:type="spellEnd"/>
      <w:r w:rsidRPr="00C26185">
        <w:t xml:space="preserve"> J, </w:t>
      </w:r>
      <w:proofErr w:type="spellStart"/>
      <w:r w:rsidRPr="00C26185">
        <w:t>Sripong</w:t>
      </w:r>
      <w:proofErr w:type="spellEnd"/>
      <w:r w:rsidRPr="00C26185">
        <w:t xml:space="preserve"> C, </w:t>
      </w:r>
      <w:proofErr w:type="spellStart"/>
      <w:r w:rsidRPr="00C26185">
        <w:t>Longkunan</w:t>
      </w:r>
      <w:proofErr w:type="spellEnd"/>
      <w:r w:rsidRPr="00C26185">
        <w:t xml:space="preserve"> A, </w:t>
      </w:r>
      <w:proofErr w:type="spellStart"/>
      <w:r w:rsidRPr="00C26185">
        <w:t>Chankamngoen</w:t>
      </w:r>
      <w:proofErr w:type="spellEnd"/>
      <w:r w:rsidRPr="00C26185">
        <w:t xml:space="preserve"> W, </w:t>
      </w:r>
      <w:proofErr w:type="spellStart"/>
      <w:r w:rsidRPr="00C26185">
        <w:t>Keadsai</w:t>
      </w:r>
      <w:proofErr w:type="spellEnd"/>
      <w:r w:rsidRPr="00C26185">
        <w:t xml:space="preserve"> C, </w:t>
      </w:r>
      <w:proofErr w:type="spellStart"/>
      <w:r w:rsidRPr="00C26185">
        <w:t>Kraidith</w:t>
      </w:r>
      <w:proofErr w:type="spellEnd"/>
      <w:r w:rsidRPr="00C26185">
        <w:t xml:space="preserve"> K, </w:t>
      </w:r>
      <w:proofErr w:type="spellStart"/>
      <w:r w:rsidRPr="00C26185">
        <w:t>Krishnamra</w:t>
      </w:r>
      <w:proofErr w:type="spellEnd"/>
      <w:r w:rsidRPr="00C26185">
        <w:t xml:space="preserve"> N and </w:t>
      </w:r>
      <w:proofErr w:type="spellStart"/>
      <w:r w:rsidRPr="00C26185">
        <w:t>Charoenphandhu</w:t>
      </w:r>
      <w:proofErr w:type="spellEnd"/>
      <w:r w:rsidRPr="00C26185">
        <w:t xml:space="preserve"> N 2016. Intestinal mucosal </w:t>
      </w:r>
      <w:proofErr w:type="gramStart"/>
      <w:r w:rsidRPr="00C26185">
        <w:t>changes and upregulated calcium transporter</w:t>
      </w:r>
      <w:proofErr w:type="gramEnd"/>
      <w:r w:rsidRPr="00C26185">
        <w:t xml:space="preserve"> and FGF-23 expression during lactation: Contribution of lactogenic hormone prolactin. Archives of Biochemistry and Biophysics</w:t>
      </w:r>
      <w:r w:rsidRPr="00C26185" w:rsidDel="000F4710">
        <w:t xml:space="preserve"> </w:t>
      </w:r>
      <w:r w:rsidRPr="00C26185">
        <w:t>590, 109-117.</w:t>
      </w:r>
    </w:p>
    <w:p w:rsidR="00C50A9D" w:rsidRPr="00C26185" w:rsidRDefault="00C50A9D" w:rsidP="00C50A9D">
      <w:pPr>
        <w:pStyle w:val="ANMReferences"/>
      </w:pPr>
      <w:r w:rsidRPr="00C26185">
        <w:t xml:space="preserve">Woodrow JP, Sharpe CJ, Fudge NJ, Hoff AO, </w:t>
      </w:r>
      <w:proofErr w:type="spellStart"/>
      <w:r w:rsidRPr="00C26185">
        <w:t>Gagel</w:t>
      </w:r>
      <w:proofErr w:type="spellEnd"/>
      <w:r w:rsidRPr="00C26185">
        <w:t xml:space="preserve"> RF and Kovacs CS 2006. Calcitonin plays a critical role in regulating skeletal mineral metabolism during lactation. Endocrinology 147, 4010-4021.</w:t>
      </w:r>
    </w:p>
    <w:p w:rsidR="00C50A9D" w:rsidRPr="00C26185" w:rsidRDefault="00C50A9D" w:rsidP="00C50A9D">
      <w:pPr>
        <w:pStyle w:val="ANMReferences"/>
      </w:pPr>
      <w:r w:rsidRPr="00C26185">
        <w:t xml:space="preserve">Xiao GZ, Jiang D, Ge CX, Zhao ZR, Lai YM, Boules H, </w:t>
      </w:r>
      <w:proofErr w:type="spellStart"/>
      <w:r w:rsidRPr="00C26185">
        <w:t>Phimphilai</w:t>
      </w:r>
      <w:proofErr w:type="spellEnd"/>
      <w:r w:rsidRPr="00C26185">
        <w:t xml:space="preserve"> M, Yang XL, </w:t>
      </w:r>
      <w:proofErr w:type="spellStart"/>
      <w:r w:rsidRPr="00C26185">
        <w:t>Karsenty</w:t>
      </w:r>
      <w:proofErr w:type="spellEnd"/>
      <w:r w:rsidRPr="00C26185">
        <w:t xml:space="preserve"> G and </w:t>
      </w:r>
      <w:proofErr w:type="spellStart"/>
      <w:r w:rsidRPr="00C26185">
        <w:t>Franceschi</w:t>
      </w:r>
      <w:proofErr w:type="spellEnd"/>
      <w:r w:rsidRPr="00C26185">
        <w:t xml:space="preserve"> RT 2005. Cooperative interactions between activating transcription factor 4 and Runx2/Cbfa1 stimulate osteoblast-specific </w:t>
      </w:r>
      <w:proofErr w:type="spellStart"/>
      <w:r w:rsidRPr="00C26185">
        <w:t>osteocalcin</w:t>
      </w:r>
      <w:proofErr w:type="spellEnd"/>
      <w:r w:rsidRPr="00C26185">
        <w:t xml:space="preserve"> gene expression. Journal of Biological Chemistry 280, 30689-30696.</w:t>
      </w:r>
    </w:p>
    <w:p w:rsidR="00C50A9D" w:rsidRPr="00C26185" w:rsidRDefault="00C50A9D" w:rsidP="00C50A9D">
      <w:pPr>
        <w:pStyle w:val="ANMReferences"/>
        <w:rPr>
          <w:lang w:val="de-CH"/>
        </w:rPr>
      </w:pPr>
      <w:r w:rsidRPr="00C26185">
        <w:lastRenderedPageBreak/>
        <w:t xml:space="preserve">Zhang Z, Neff L, </w:t>
      </w:r>
      <w:proofErr w:type="spellStart"/>
      <w:r w:rsidRPr="00C26185">
        <w:t>Bothwell</w:t>
      </w:r>
      <w:proofErr w:type="spellEnd"/>
      <w:r w:rsidRPr="00C26185">
        <w:t xml:space="preserve"> AL, Baron R and Horne WC 2002. Calcitonin induces </w:t>
      </w:r>
      <w:proofErr w:type="spellStart"/>
      <w:r w:rsidRPr="00C26185">
        <w:t>dephosphorylation</w:t>
      </w:r>
      <w:proofErr w:type="spellEnd"/>
      <w:r w:rsidRPr="00C26185">
        <w:t xml:space="preserve"> of Pyk2 and phosphorylation of focal adhesion kinase in osteoclasts. </w:t>
      </w:r>
      <w:proofErr w:type="spellStart"/>
      <w:r w:rsidRPr="00C26185">
        <w:rPr>
          <w:lang w:val="de-CH"/>
        </w:rPr>
        <w:t>Bone</w:t>
      </w:r>
      <w:proofErr w:type="spellEnd"/>
      <w:r w:rsidRPr="00C26185">
        <w:rPr>
          <w:lang w:val="de-CH"/>
        </w:rPr>
        <w:t xml:space="preserve"> 31, 359-365.</w:t>
      </w:r>
    </w:p>
    <w:p w:rsidR="00C50A9D" w:rsidRPr="00C26185" w:rsidRDefault="00C50A9D" w:rsidP="00C22DFB">
      <w:pPr>
        <w:pStyle w:val="ANMReferences"/>
      </w:pPr>
      <w:r w:rsidRPr="00C26185">
        <w:t xml:space="preserve">Zimmermann P, Weiss U, Classen HG, Wendt B, </w:t>
      </w:r>
      <w:proofErr w:type="spellStart"/>
      <w:r w:rsidRPr="00C26185">
        <w:t>Epple</w:t>
      </w:r>
      <w:proofErr w:type="spellEnd"/>
      <w:r w:rsidRPr="00C26185">
        <w:t xml:space="preserve"> A, </w:t>
      </w:r>
      <w:proofErr w:type="spellStart"/>
      <w:r w:rsidRPr="00C26185">
        <w:t>Zollner</w:t>
      </w:r>
      <w:proofErr w:type="spellEnd"/>
      <w:r w:rsidRPr="00C26185">
        <w:t xml:space="preserve"> H, </w:t>
      </w:r>
      <w:proofErr w:type="spellStart"/>
      <w:r w:rsidRPr="00C26185">
        <w:t>Temmel</w:t>
      </w:r>
      <w:proofErr w:type="spellEnd"/>
      <w:r w:rsidRPr="00C26185">
        <w:t xml:space="preserve"> W, </w:t>
      </w:r>
      <w:proofErr w:type="spellStart"/>
      <w:r w:rsidRPr="00C26185">
        <w:t>Weger</w:t>
      </w:r>
      <w:proofErr w:type="spellEnd"/>
      <w:r w:rsidRPr="00C26185">
        <w:t xml:space="preserve"> M and Porta S 2000. The impact of diets with different magnesium contents on magnesium and calcium in serum and tissues of the rat. Life Sciences 67, 949-958</w:t>
      </w:r>
    </w:p>
    <w:p w:rsidR="006F2A83" w:rsidRPr="00C50A9D" w:rsidRDefault="006F2A83" w:rsidP="00C22DFB">
      <w:pPr>
        <w:pStyle w:val="ANMReferences"/>
      </w:pPr>
      <w:proofErr w:type="spellStart"/>
      <w:r w:rsidRPr="00C26185">
        <w:t>Zimpel</w:t>
      </w:r>
      <w:proofErr w:type="spellEnd"/>
      <w:r w:rsidRPr="00C26185">
        <w:t xml:space="preserve"> R, Poindexter MB, Vieira-</w:t>
      </w:r>
      <w:proofErr w:type="spellStart"/>
      <w:r w:rsidRPr="00C26185">
        <w:t>Neto</w:t>
      </w:r>
      <w:proofErr w:type="spellEnd"/>
      <w:r w:rsidRPr="00C26185">
        <w:t xml:space="preserve"> A, Block E, Nelson CD, Staples CR, Thatcher WW and Santos JEP 2018. Effect of dietary cation-anion difference on acid-base status and dry matter intake in dry pregnant cows. Journal of Dairy Science 101, 8461-8475.</w:t>
      </w:r>
      <w:bookmarkStart w:id="0" w:name="_GoBack"/>
      <w:bookmarkEnd w:id="0"/>
    </w:p>
    <w:sectPr w:rsidR="006F2A83" w:rsidRPr="00C50A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Q2MbEwNjK3MDJS0lEKTi0uzszPAykwqgUAiuQzYCwAAAA="/>
  </w:docVars>
  <w:rsids>
    <w:rsidRoot w:val="00632009"/>
    <w:rsid w:val="001B0017"/>
    <w:rsid w:val="002153D1"/>
    <w:rsid w:val="00245A76"/>
    <w:rsid w:val="00252C35"/>
    <w:rsid w:val="002B464F"/>
    <w:rsid w:val="00355DDF"/>
    <w:rsid w:val="005004E4"/>
    <w:rsid w:val="00632009"/>
    <w:rsid w:val="006F2A83"/>
    <w:rsid w:val="007D7DF1"/>
    <w:rsid w:val="008879CE"/>
    <w:rsid w:val="00897D11"/>
    <w:rsid w:val="00B021EE"/>
    <w:rsid w:val="00B040AA"/>
    <w:rsid w:val="00B85691"/>
    <w:rsid w:val="00BD5925"/>
    <w:rsid w:val="00C22DFB"/>
    <w:rsid w:val="00C26185"/>
    <w:rsid w:val="00C50A9D"/>
    <w:rsid w:val="00C73164"/>
    <w:rsid w:val="00EB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6F2088-8EE9-4EAB-8FC8-FA17D554C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References">
    <w:name w:val="ANM References"/>
    <w:basedOn w:val="Normal"/>
    <w:qFormat/>
    <w:rsid w:val="00C50A9D"/>
    <w:pPr>
      <w:spacing w:after="0" w:line="480" w:lineRule="auto"/>
      <w:ind w:left="567" w:hanging="567"/>
    </w:pPr>
    <w:rPr>
      <w:rFonts w:ascii="Arial" w:eastAsia="Times New Roman" w:hAnsi="Arial" w:cs="Times New Roman"/>
      <w:szCs w:val="24"/>
      <w:lang w:val="en-GB" w:eastAsia="fr-FR"/>
    </w:rPr>
  </w:style>
  <w:style w:type="paragraph" w:customStyle="1" w:styleId="ANMheading1">
    <w:name w:val="ANM heading 1"/>
    <w:next w:val="Normal"/>
    <w:link w:val="ANMheading1Car"/>
    <w:uiPriority w:val="99"/>
    <w:qFormat/>
    <w:rsid w:val="00C50A9D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C50A9D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papertitle">
    <w:name w:val="ANM a paper title"/>
    <w:next w:val="ANMauthorname"/>
    <w:link w:val="ANMapapertitleCar"/>
    <w:uiPriority w:val="99"/>
    <w:qFormat/>
    <w:rsid w:val="00897D11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897D11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897D11"/>
    <w:rPr>
      <w:rFonts w:ascii="Arial" w:eastAsia="Times New Roman" w:hAnsi="Arial" w:cs="Times New Roman"/>
      <w:b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B8F84-B9EC-4832-BEEE-CD9942E58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760</Words>
  <Characters>15735</Characters>
  <Application>Microsoft Office Word</Application>
  <DocSecurity>0</DocSecurity>
  <Lines>131</Lines>
  <Paragraphs>3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1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E Hernandez Castellano</dc:creator>
  <cp:keywords/>
  <dc:description/>
  <cp:lastModifiedBy>ANM</cp:lastModifiedBy>
  <cp:revision>3</cp:revision>
  <dcterms:created xsi:type="dcterms:W3CDTF">2019-06-18T11:43:00Z</dcterms:created>
  <dcterms:modified xsi:type="dcterms:W3CDTF">2019-06-18T11:43:00Z</dcterms:modified>
</cp:coreProperties>
</file>